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E3A4E" w14:textId="77777777" w:rsidR="00287C29" w:rsidRPr="00FD2900" w:rsidRDefault="00287C29" w:rsidP="00287C29">
      <w:pPr>
        <w:rPr>
          <w:b/>
          <w:i/>
          <w:sz w:val="18"/>
          <w:szCs w:val="18"/>
        </w:rPr>
      </w:pPr>
    </w:p>
    <w:p w14:paraId="58EF7EA7" w14:textId="77777777" w:rsidR="00287C29" w:rsidRPr="00F0677D" w:rsidRDefault="00287C29" w:rsidP="00287C29">
      <w:pPr>
        <w:ind w:left="-70"/>
        <w:jc w:val="center"/>
        <w:rPr>
          <w:b/>
          <w:sz w:val="18"/>
          <w:szCs w:val="18"/>
        </w:rPr>
      </w:pPr>
      <w:r w:rsidRPr="00F0677D">
        <w:rPr>
          <w:b/>
          <w:sz w:val="18"/>
          <w:szCs w:val="18"/>
        </w:rPr>
        <w:t xml:space="preserve">BATI DİL. VE ED. BÖLÜMÜ </w:t>
      </w:r>
      <w:r w:rsidR="009D611C" w:rsidRPr="00F0677D">
        <w:rPr>
          <w:b/>
          <w:sz w:val="18"/>
          <w:szCs w:val="18"/>
        </w:rPr>
        <w:t>İNGİLİZ</w:t>
      </w:r>
      <w:r w:rsidRPr="00F0677D">
        <w:rPr>
          <w:b/>
          <w:sz w:val="18"/>
          <w:szCs w:val="18"/>
        </w:rPr>
        <w:t xml:space="preserve"> DİLİ VE EDEBİYATI ANABİLİM DALI </w:t>
      </w:r>
    </w:p>
    <w:p w14:paraId="068200AB" w14:textId="4076150C" w:rsidR="00287C29" w:rsidRPr="00F0677D" w:rsidRDefault="00A71E8B" w:rsidP="001C3877">
      <w:pPr>
        <w:ind w:left="-70"/>
        <w:jc w:val="center"/>
        <w:rPr>
          <w:b/>
          <w:sz w:val="18"/>
          <w:szCs w:val="18"/>
        </w:rPr>
      </w:pPr>
      <w:r w:rsidRPr="00F0677D">
        <w:rPr>
          <w:b/>
          <w:sz w:val="18"/>
          <w:szCs w:val="18"/>
        </w:rPr>
        <w:t>202</w:t>
      </w:r>
      <w:r w:rsidR="00E35FC5" w:rsidRPr="00F0677D">
        <w:rPr>
          <w:b/>
          <w:sz w:val="18"/>
          <w:szCs w:val="18"/>
        </w:rPr>
        <w:t>5</w:t>
      </w:r>
      <w:r w:rsidRPr="00F0677D">
        <w:rPr>
          <w:b/>
          <w:sz w:val="18"/>
          <w:szCs w:val="18"/>
        </w:rPr>
        <w:t>-202</w:t>
      </w:r>
      <w:r w:rsidR="003641B5" w:rsidRPr="00F0677D">
        <w:rPr>
          <w:b/>
          <w:sz w:val="18"/>
          <w:szCs w:val="18"/>
        </w:rPr>
        <w:t>6</w:t>
      </w:r>
      <w:r w:rsidR="00287C29" w:rsidRPr="00F0677D">
        <w:rPr>
          <w:b/>
          <w:sz w:val="18"/>
          <w:szCs w:val="18"/>
        </w:rPr>
        <w:t xml:space="preserve"> EĞİTİM</w:t>
      </w:r>
      <w:r w:rsidR="00705208" w:rsidRPr="00F0677D">
        <w:rPr>
          <w:b/>
          <w:sz w:val="18"/>
          <w:szCs w:val="18"/>
        </w:rPr>
        <w:t xml:space="preserve">-ÖĞRETİM YILI </w:t>
      </w:r>
      <w:r w:rsidR="002B0D28" w:rsidRPr="00F0677D">
        <w:rPr>
          <w:b/>
          <w:sz w:val="18"/>
          <w:szCs w:val="18"/>
        </w:rPr>
        <w:t xml:space="preserve">GÜZ </w:t>
      </w:r>
      <w:r w:rsidR="00705208" w:rsidRPr="00F0677D">
        <w:rPr>
          <w:b/>
          <w:sz w:val="18"/>
          <w:szCs w:val="18"/>
        </w:rPr>
        <w:t xml:space="preserve">YARIYILI </w:t>
      </w:r>
      <w:r w:rsidR="00FF7084">
        <w:rPr>
          <w:b/>
          <w:sz w:val="18"/>
          <w:szCs w:val="18"/>
        </w:rPr>
        <w:t>FİNAL</w:t>
      </w:r>
      <w:r w:rsidR="00063C74" w:rsidRPr="00F0677D">
        <w:rPr>
          <w:b/>
          <w:sz w:val="18"/>
          <w:szCs w:val="18"/>
        </w:rPr>
        <w:t xml:space="preserve"> SINAV</w:t>
      </w:r>
      <w:r w:rsidR="00287C29" w:rsidRPr="00F0677D">
        <w:rPr>
          <w:b/>
          <w:sz w:val="18"/>
          <w:szCs w:val="18"/>
        </w:rPr>
        <w:t xml:space="preserve"> PROGRAMI </w:t>
      </w:r>
    </w:p>
    <w:tbl>
      <w:tblPr>
        <w:tblW w:w="11013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"/>
        <w:gridCol w:w="3178"/>
        <w:gridCol w:w="1560"/>
        <w:gridCol w:w="1185"/>
        <w:gridCol w:w="1224"/>
        <w:gridCol w:w="1386"/>
        <w:gridCol w:w="2016"/>
      </w:tblGrid>
      <w:tr w:rsidR="00B2656B" w:rsidRPr="00F0677D" w14:paraId="07535B7F" w14:textId="25E1CFED" w:rsidTr="00C46881">
        <w:trPr>
          <w:trHeight w:val="308"/>
        </w:trPr>
        <w:tc>
          <w:tcPr>
            <w:tcW w:w="46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F0677D" w:rsidRDefault="00B2656B" w:rsidP="008676C4">
            <w:pPr>
              <w:pStyle w:val="Heading3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F0677D" w:rsidRDefault="00B2656B" w:rsidP="008676C4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F0677D" w:rsidRDefault="00B2656B" w:rsidP="008676C4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CA93C3" w14:textId="4960852F" w:rsidR="00B2656B" w:rsidRPr="00F0677D" w:rsidRDefault="00B2656B" w:rsidP="008676C4">
            <w:pPr>
              <w:pStyle w:val="Heading1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 xml:space="preserve">SINAV </w:t>
            </w:r>
            <w:r w:rsidR="00314820" w:rsidRPr="00F0677D">
              <w:rPr>
                <w:sz w:val="18"/>
                <w:szCs w:val="18"/>
              </w:rPr>
              <w:t>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29B22088" w:rsidR="00B2656B" w:rsidRPr="00F0677D" w:rsidRDefault="00B2656B" w:rsidP="008676C4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 xml:space="preserve">SINAV </w:t>
            </w:r>
            <w:r w:rsidR="00314820" w:rsidRPr="00F0677D">
              <w:rPr>
                <w:b/>
                <w:bCs/>
                <w:sz w:val="18"/>
                <w:szCs w:val="18"/>
              </w:rPr>
              <w:t>SAATİ</w:t>
            </w:r>
            <w:r w:rsidRPr="00F0677D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F0677D" w:rsidRDefault="00B2656B" w:rsidP="00B2656B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F0677D" w:rsidRDefault="00B2656B" w:rsidP="00B2656B">
            <w:pPr>
              <w:jc w:val="center"/>
              <w:rPr>
                <w:b/>
                <w:bCs/>
                <w:sz w:val="16"/>
                <w:szCs w:val="16"/>
              </w:rPr>
            </w:pPr>
            <w:r w:rsidRPr="00F0677D">
              <w:rPr>
                <w:b/>
                <w:bCs/>
                <w:sz w:val="16"/>
                <w:szCs w:val="16"/>
              </w:rPr>
              <w:t>GÖZETMENLER</w:t>
            </w:r>
          </w:p>
        </w:tc>
      </w:tr>
      <w:tr w:rsidR="00CA60A7" w:rsidRPr="00F0677D" w14:paraId="49B3E92A" w14:textId="0E41DDC7" w:rsidTr="00C46881">
        <w:trPr>
          <w:cantSplit/>
          <w:trHeight w:hRule="exact" w:val="291"/>
        </w:trPr>
        <w:tc>
          <w:tcPr>
            <w:tcW w:w="464" w:type="dxa"/>
            <w:vMerge w:val="restart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3E9C0CD" w14:textId="77777777" w:rsidR="00CA60A7" w:rsidRPr="00F0677D" w:rsidRDefault="00CA60A7" w:rsidP="00923BC7">
            <w:pPr>
              <w:rPr>
                <w:b/>
                <w:bCs/>
                <w:sz w:val="18"/>
                <w:szCs w:val="18"/>
              </w:rPr>
            </w:pPr>
          </w:p>
          <w:p w14:paraId="59962BA6" w14:textId="77777777" w:rsidR="00CA60A7" w:rsidRPr="00F0677D" w:rsidRDefault="00CA60A7" w:rsidP="002E160D">
            <w:pPr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1.</w:t>
            </w:r>
          </w:p>
          <w:p w14:paraId="71155B77" w14:textId="77777777" w:rsidR="00CA60A7" w:rsidRPr="00F0677D" w:rsidRDefault="00CA60A7" w:rsidP="002E160D">
            <w:pPr>
              <w:rPr>
                <w:b/>
                <w:bCs/>
                <w:sz w:val="18"/>
                <w:szCs w:val="18"/>
              </w:rPr>
            </w:pPr>
          </w:p>
          <w:p w14:paraId="1A6C88E7" w14:textId="77777777" w:rsidR="00CA60A7" w:rsidRPr="00F0677D" w:rsidRDefault="00CA60A7" w:rsidP="002E160D">
            <w:pPr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S</w:t>
            </w:r>
          </w:p>
          <w:p w14:paraId="59852BC0" w14:textId="77777777" w:rsidR="00CA60A7" w:rsidRPr="00F0677D" w:rsidRDefault="00CA60A7" w:rsidP="002E160D">
            <w:pPr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I</w:t>
            </w:r>
          </w:p>
          <w:p w14:paraId="65AD2B35" w14:textId="77777777" w:rsidR="00CA60A7" w:rsidRPr="00F0677D" w:rsidRDefault="00CA60A7" w:rsidP="002E160D">
            <w:pPr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N</w:t>
            </w:r>
          </w:p>
          <w:p w14:paraId="1721DE81" w14:textId="77777777" w:rsidR="00CA60A7" w:rsidRPr="00F0677D" w:rsidRDefault="00CA60A7" w:rsidP="002E160D">
            <w:pPr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I</w:t>
            </w:r>
          </w:p>
          <w:p w14:paraId="5CB1F9BE" w14:textId="77777777" w:rsidR="00CA60A7" w:rsidRPr="00F0677D" w:rsidRDefault="00CA60A7" w:rsidP="002E160D">
            <w:pPr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F</w:t>
            </w:r>
          </w:p>
          <w:p w14:paraId="74DD2309" w14:textId="6295F665" w:rsidR="00CA60A7" w:rsidRPr="00F0677D" w:rsidRDefault="00CA60A7" w:rsidP="00AB7A28">
            <w:pPr>
              <w:rPr>
                <w:b/>
                <w:sz w:val="18"/>
                <w:szCs w:val="18"/>
              </w:rPr>
            </w:pPr>
          </w:p>
          <w:p w14:paraId="5B62CE1A" w14:textId="0961BB75" w:rsidR="00CA60A7" w:rsidRPr="00F0677D" w:rsidRDefault="00CA60A7" w:rsidP="00AB7A28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3F362E35" w:rsidR="00CA60A7" w:rsidRPr="00F0677D" w:rsidRDefault="00CA60A7" w:rsidP="001E18C9">
            <w:pPr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İDE 1</w:t>
            </w:r>
            <w:r w:rsidR="004C043C" w:rsidRPr="00F0677D">
              <w:rPr>
                <w:bCs/>
                <w:sz w:val="18"/>
                <w:szCs w:val="18"/>
              </w:rPr>
              <w:t>1</w:t>
            </w:r>
            <w:r w:rsidRPr="00F0677D">
              <w:rPr>
                <w:bCs/>
                <w:sz w:val="18"/>
                <w:szCs w:val="18"/>
              </w:rPr>
              <w:t>01 ING. ED. AR. I</w:t>
            </w:r>
            <w:r w:rsidR="00B87EC7" w:rsidRPr="00F0677D">
              <w:rPr>
                <w:bCs/>
                <w:sz w:val="18"/>
                <w:szCs w:val="18"/>
              </w:rPr>
              <w:t xml:space="preserve"> </w:t>
            </w:r>
            <w:r w:rsidR="00801FB1" w:rsidRPr="00F0677D">
              <w:rPr>
                <w:bCs/>
                <w:sz w:val="18"/>
                <w:szCs w:val="18"/>
              </w:rPr>
              <w:t>(48</w:t>
            </w:r>
            <w:r w:rsidR="009975FC" w:rsidRPr="00F0677D">
              <w:rPr>
                <w:bCs/>
                <w:sz w:val="18"/>
                <w:szCs w:val="18"/>
              </w:rPr>
              <w:t>-</w:t>
            </w:r>
            <w:r w:rsidR="000D2B14" w:rsidRPr="00F0677D">
              <w:rPr>
                <w:bCs/>
                <w:sz w:val="18"/>
                <w:szCs w:val="18"/>
              </w:rPr>
              <w:t>13-67)</w:t>
            </w:r>
            <w:r w:rsidR="00857B65" w:rsidRPr="00F0677D">
              <w:rPr>
                <w:bCs/>
                <w:sz w:val="18"/>
                <w:szCs w:val="18"/>
              </w:rPr>
              <w:t xml:space="preserve"> 128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627B3236" w:rsidR="00CA60A7" w:rsidRPr="00F0677D" w:rsidRDefault="004C043C" w:rsidP="001E18C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F. ÖZTÜRK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480773B" w14:textId="087F9810" w:rsidR="00CA60A7" w:rsidRPr="00F0677D" w:rsidRDefault="00912658" w:rsidP="001E18C9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F6B128F" w14:textId="267E7BC6" w:rsidR="00CA60A7" w:rsidRPr="00F0677D" w:rsidRDefault="00F07F8B" w:rsidP="001E18C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7300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6CACFF59" w:rsidR="00CA60A7" w:rsidRPr="00F0677D" w:rsidRDefault="00572984" w:rsidP="001E18C9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003362D0" w:rsidR="00CA60A7" w:rsidRPr="00F0677D" w:rsidRDefault="001371D7" w:rsidP="009A4CF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.Ö.</w:t>
            </w:r>
            <w:r w:rsidR="007336C7">
              <w:rPr>
                <w:sz w:val="18"/>
                <w:szCs w:val="18"/>
              </w:rPr>
              <w:t>-</w:t>
            </w:r>
            <w:r w:rsidR="0073004C">
              <w:rPr>
                <w:sz w:val="18"/>
                <w:szCs w:val="18"/>
              </w:rPr>
              <w:t>Y.İ.</w:t>
            </w:r>
          </w:p>
        </w:tc>
      </w:tr>
      <w:tr w:rsidR="00CF62B4" w:rsidRPr="00F0677D" w14:paraId="38791812" w14:textId="7EA1A894" w:rsidTr="005D295D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604DBC8" w14:textId="4BDC99C0" w:rsidR="00CF62B4" w:rsidRPr="00F0677D" w:rsidRDefault="00CF62B4" w:rsidP="00CF62B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44760D2F" w:rsidR="00CF62B4" w:rsidRPr="00F0677D" w:rsidRDefault="00CF62B4" w:rsidP="00CF62B4">
            <w:pPr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IDE 1003 MİTOLOJI (96-16-68) 18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470E1D00" w:rsidR="00CF62B4" w:rsidRPr="00F0677D" w:rsidRDefault="00CF62B4" w:rsidP="00CF62B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A.G. TUĞA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4B1DA5F1" w14:textId="6C1688E4" w:rsidR="00CF62B4" w:rsidRPr="00F0677D" w:rsidRDefault="00912658" w:rsidP="00CF62B4">
            <w:pPr>
              <w:ind w:left="20"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  <w:r w:rsid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4B73E731" w14:textId="31653831" w:rsidR="00CF62B4" w:rsidRPr="00F0677D" w:rsidRDefault="00F07F8B" w:rsidP="00CF62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7300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19FC0056" w:rsidR="00CF62B4" w:rsidRPr="00F0677D" w:rsidRDefault="00CF62B4" w:rsidP="00CF62B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-F6-D7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4C73593D" w:rsidR="00CF62B4" w:rsidRPr="00F0677D" w:rsidRDefault="007336C7" w:rsidP="00CF62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G.T.-</w:t>
            </w:r>
            <w:r w:rsidR="0073004C">
              <w:rPr>
                <w:sz w:val="18"/>
                <w:szCs w:val="18"/>
              </w:rPr>
              <w:t>Y.İ.-</w:t>
            </w:r>
            <w:r w:rsidR="003A031B">
              <w:rPr>
                <w:sz w:val="18"/>
                <w:szCs w:val="18"/>
              </w:rPr>
              <w:t>T.Ç.</w:t>
            </w:r>
          </w:p>
        </w:tc>
      </w:tr>
      <w:tr w:rsidR="00CF62B4" w:rsidRPr="00F0677D" w14:paraId="542E4AD7" w14:textId="4E4E74D2" w:rsidTr="005D295D">
        <w:trPr>
          <w:cantSplit/>
          <w:trHeight w:hRule="exact" w:val="243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89D3924" w14:textId="77777777" w:rsidR="00CF62B4" w:rsidRPr="00F0677D" w:rsidRDefault="00CF62B4" w:rsidP="00CF62B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53FC2857" w:rsidR="00CF62B4" w:rsidRPr="00F0677D" w:rsidRDefault="00CF62B4" w:rsidP="00CF62B4">
            <w:pPr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IDE 1005 AK. DÜŞ. YAZ. (6-6-67) 79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06058BCD" w:rsidR="00CF62B4" w:rsidRPr="00F0677D" w:rsidRDefault="00CF62B4" w:rsidP="00CF62B4">
            <w:pPr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N. SAĞLAM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12" w:space="0" w:color="auto"/>
            </w:tcBorders>
          </w:tcPr>
          <w:p w14:paraId="27E75B15" w14:textId="579C742A" w:rsidR="00CF62B4" w:rsidRPr="00F0677D" w:rsidRDefault="000B6DDD" w:rsidP="00CF62B4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3.01.2026</w:t>
            </w:r>
          </w:p>
        </w:tc>
        <w:tc>
          <w:tcPr>
            <w:tcW w:w="1224" w:type="dxa"/>
            <w:tcBorders>
              <w:left w:val="single" w:sz="12" w:space="0" w:color="auto"/>
              <w:right w:val="single" w:sz="12" w:space="0" w:color="auto"/>
            </w:tcBorders>
          </w:tcPr>
          <w:p w14:paraId="719DF78A" w14:textId="5E288FC9" w:rsidR="00CF62B4" w:rsidRPr="00F0677D" w:rsidRDefault="00137F5B" w:rsidP="00CF62B4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3</w:t>
            </w:r>
            <w:r w:rsidR="0073004C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27E9A27F" w:rsidR="00CF62B4" w:rsidRPr="00F0677D" w:rsidRDefault="00CF62B4" w:rsidP="00CF62B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78FA1CA3" w:rsidR="00CF62B4" w:rsidRPr="00F0677D" w:rsidRDefault="00707D36" w:rsidP="00CF62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CF62B4" w:rsidRPr="00F0677D" w14:paraId="2DA1B2C8" w14:textId="0482DFE9" w:rsidTr="005D295D">
        <w:trPr>
          <w:cantSplit/>
          <w:trHeight w:hRule="exact" w:val="26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EF9EE8E" w14:textId="77777777" w:rsidR="00CF62B4" w:rsidRPr="00F0677D" w:rsidRDefault="00CF62B4" w:rsidP="00CF62B4">
            <w:pPr>
              <w:pStyle w:val="Heading1"/>
              <w:jc w:val="left"/>
              <w:rPr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50A45100" w:rsidR="00CF62B4" w:rsidRPr="00F0677D" w:rsidRDefault="00CF62B4" w:rsidP="00CF62B4">
            <w:pPr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IDE 1007 METİN ÇÖZ. I (15-10) 25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13132D74" w:rsidR="00CF62B4" w:rsidRPr="00F0677D" w:rsidRDefault="00CF62B4" w:rsidP="00CF62B4">
            <w:pPr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12" w:space="0" w:color="auto"/>
            </w:tcBorders>
          </w:tcPr>
          <w:p w14:paraId="62A380BA" w14:textId="30656476" w:rsidR="00CF62B4" w:rsidRPr="00F0677D" w:rsidRDefault="00912658" w:rsidP="00CF62B4">
            <w:pPr>
              <w:ind w:left="20" w:right="-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2</w:t>
            </w:r>
            <w:r w:rsid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left w:val="single" w:sz="12" w:space="0" w:color="auto"/>
              <w:right w:val="single" w:sz="12" w:space="0" w:color="auto"/>
            </w:tcBorders>
          </w:tcPr>
          <w:p w14:paraId="358E42B4" w14:textId="417CB55A" w:rsidR="00CF62B4" w:rsidRPr="00F0677D" w:rsidRDefault="00F07F8B" w:rsidP="00CF62B4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3</w:t>
            </w:r>
            <w:r w:rsidR="0073004C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31E1AA89" w:rsidR="00CF62B4" w:rsidRPr="00F0677D" w:rsidRDefault="00CF62B4" w:rsidP="00CF62B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30C94046" w:rsidR="00CF62B4" w:rsidRPr="00F0677D" w:rsidRDefault="0073004C" w:rsidP="00CF62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CF62B4" w:rsidRPr="00F0677D" w14:paraId="6D371E0F" w14:textId="3D4DC423" w:rsidTr="005D295D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9E03EB1" w14:textId="77777777" w:rsidR="00CF62B4" w:rsidRPr="00F0677D" w:rsidRDefault="00CF62B4" w:rsidP="00CF62B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3DA9917B" w:rsidR="00CF62B4" w:rsidRPr="00F0677D" w:rsidRDefault="00CF62B4" w:rsidP="00CF62B4">
            <w:pPr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IDE 1011 IN. KUL. TA. I (40-17-68) 125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20025259" w:rsidR="00CF62B4" w:rsidRPr="00F0677D" w:rsidRDefault="00CF62B4" w:rsidP="00CF62B4">
            <w:pPr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6"/>
                <w:szCs w:val="16"/>
              </w:rPr>
              <w:t>H. AMBARCIOĞLU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12" w:space="0" w:color="auto"/>
            </w:tcBorders>
          </w:tcPr>
          <w:p w14:paraId="16EC0427" w14:textId="0201FFB6" w:rsidR="00CF62B4" w:rsidRPr="00F0677D" w:rsidRDefault="00912658" w:rsidP="00CF62B4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  <w:r w:rsid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left w:val="single" w:sz="12" w:space="0" w:color="auto"/>
              <w:right w:val="single" w:sz="12" w:space="0" w:color="auto"/>
            </w:tcBorders>
          </w:tcPr>
          <w:p w14:paraId="7768093B" w14:textId="59DA3F10" w:rsidR="00CF62B4" w:rsidRPr="00F0677D" w:rsidRDefault="00F07F8B" w:rsidP="00CF62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7300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22B83880" w:rsidR="00CF62B4" w:rsidRPr="00F0677D" w:rsidRDefault="00CF62B4" w:rsidP="00CF62B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7C8AA7E7" w:rsidR="00CF62B4" w:rsidRPr="00F0677D" w:rsidRDefault="00A20FE4" w:rsidP="00CF62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.A.</w:t>
            </w:r>
            <w:r w:rsidR="007336C7">
              <w:rPr>
                <w:sz w:val="18"/>
                <w:szCs w:val="18"/>
              </w:rPr>
              <w:t>-</w:t>
            </w:r>
            <w:r w:rsidR="009D2C21">
              <w:rPr>
                <w:sz w:val="18"/>
                <w:szCs w:val="18"/>
              </w:rPr>
              <w:t>Y.İ.</w:t>
            </w:r>
          </w:p>
        </w:tc>
      </w:tr>
      <w:tr w:rsidR="00CA60A7" w:rsidRPr="00F0677D" w14:paraId="22DEACC8" w14:textId="679D5A0A" w:rsidTr="00767E3E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6890894" w14:textId="77777777" w:rsidR="00CA60A7" w:rsidRPr="00F0677D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21AFB99" w14:textId="616F7D98" w:rsidR="00CA60A7" w:rsidRPr="00C050B2" w:rsidRDefault="00CA60A7" w:rsidP="00297780">
            <w:pPr>
              <w:rPr>
                <w:bCs/>
                <w:sz w:val="18"/>
                <w:szCs w:val="18"/>
              </w:rPr>
            </w:pPr>
            <w:r w:rsidRPr="00C050B2">
              <w:rPr>
                <w:bCs/>
                <w:sz w:val="18"/>
                <w:szCs w:val="18"/>
              </w:rPr>
              <w:t>IDE 1015 SÖZ</w:t>
            </w:r>
            <w:r w:rsidR="008528AA" w:rsidRPr="00C050B2">
              <w:rPr>
                <w:bCs/>
                <w:sz w:val="18"/>
                <w:szCs w:val="18"/>
              </w:rPr>
              <w:t>.</w:t>
            </w:r>
            <w:r w:rsidRPr="00C050B2">
              <w:rPr>
                <w:bCs/>
                <w:sz w:val="18"/>
                <w:szCs w:val="18"/>
              </w:rPr>
              <w:t xml:space="preserve"> İL. BEC. I</w:t>
            </w:r>
            <w:r w:rsidR="00801FB1" w:rsidRPr="00C050B2">
              <w:rPr>
                <w:bCs/>
                <w:sz w:val="18"/>
                <w:szCs w:val="18"/>
              </w:rPr>
              <w:t xml:space="preserve"> (6</w:t>
            </w:r>
            <w:r w:rsidR="009975FC" w:rsidRPr="00C050B2">
              <w:rPr>
                <w:bCs/>
                <w:sz w:val="18"/>
                <w:szCs w:val="18"/>
              </w:rPr>
              <w:t>-</w:t>
            </w:r>
            <w:r w:rsidR="000D2B14" w:rsidRPr="00C050B2">
              <w:rPr>
                <w:bCs/>
                <w:sz w:val="18"/>
                <w:szCs w:val="18"/>
              </w:rPr>
              <w:t>5-67)</w:t>
            </w:r>
            <w:r w:rsidR="008528AA" w:rsidRPr="00C050B2">
              <w:rPr>
                <w:bCs/>
                <w:sz w:val="18"/>
                <w:szCs w:val="18"/>
              </w:rPr>
              <w:t xml:space="preserve"> </w:t>
            </w:r>
            <w:r w:rsidR="00C37629" w:rsidRPr="00C050B2">
              <w:rPr>
                <w:bCs/>
                <w:sz w:val="18"/>
                <w:szCs w:val="18"/>
              </w:rPr>
              <w:t>78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032CA5D" w14:textId="075A7770" w:rsidR="00CA60A7" w:rsidRPr="00C050B2" w:rsidRDefault="0081364F" w:rsidP="00297780">
            <w:pPr>
              <w:jc w:val="center"/>
              <w:rPr>
                <w:bCs/>
                <w:sz w:val="18"/>
                <w:szCs w:val="18"/>
              </w:rPr>
            </w:pPr>
            <w:r w:rsidRPr="00C050B2">
              <w:rPr>
                <w:bCs/>
                <w:sz w:val="18"/>
                <w:szCs w:val="18"/>
              </w:rPr>
              <w:t>S.T. AKYILDIZ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12" w:space="0" w:color="auto"/>
            </w:tcBorders>
          </w:tcPr>
          <w:p w14:paraId="178A2AF4" w14:textId="2C145D18" w:rsidR="00CA60A7" w:rsidRPr="00C050B2" w:rsidRDefault="001A5BBB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  <w:r w:rsid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A9EA2F7" w14:textId="5E101515" w:rsidR="00CA60A7" w:rsidRPr="00C050B2" w:rsidRDefault="001A5BBB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7300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7E328820" w14:textId="105C491D" w:rsidR="00CA60A7" w:rsidRPr="00C050B2" w:rsidRDefault="00572984" w:rsidP="00FE681F">
            <w:pPr>
              <w:jc w:val="center"/>
              <w:rPr>
                <w:sz w:val="18"/>
                <w:szCs w:val="18"/>
              </w:rPr>
            </w:pPr>
            <w:r w:rsidRPr="00C050B2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1A94307D" w14:textId="7A50D306" w:rsidR="00CA60A7" w:rsidRPr="00C050B2" w:rsidRDefault="002D6524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4B223B" w:rsidRPr="00F0677D" w14:paraId="23748CD1" w14:textId="77777777" w:rsidTr="00767E3E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9474F31" w14:textId="77777777" w:rsidR="004B223B" w:rsidRPr="00F0677D" w:rsidRDefault="004B223B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FB5DD25" w14:textId="0E218433" w:rsidR="004B223B" w:rsidRPr="00C050B2" w:rsidRDefault="008930BC" w:rsidP="00297780">
            <w:pPr>
              <w:rPr>
                <w:bCs/>
                <w:sz w:val="18"/>
                <w:szCs w:val="18"/>
              </w:rPr>
            </w:pPr>
            <w:r w:rsidRPr="00C050B2">
              <w:rPr>
                <w:bCs/>
                <w:sz w:val="18"/>
                <w:szCs w:val="18"/>
              </w:rPr>
              <w:t>İDE1123</w:t>
            </w:r>
            <w:r w:rsidRPr="00C050B2">
              <w:rPr>
                <w:bCs/>
                <w:sz w:val="18"/>
                <w:szCs w:val="18"/>
              </w:rPr>
              <w:tab/>
              <w:t>YB. DİL-FRANSIZCA (67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0EF1C630" w14:textId="02CCDF34" w:rsidR="004B223B" w:rsidRPr="00C050B2" w:rsidRDefault="005852B4" w:rsidP="00297780">
            <w:pPr>
              <w:jc w:val="center"/>
              <w:rPr>
                <w:bCs/>
                <w:sz w:val="18"/>
                <w:szCs w:val="18"/>
              </w:rPr>
            </w:pPr>
            <w:r w:rsidRPr="00C050B2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left w:val="single" w:sz="12" w:space="0" w:color="auto"/>
              <w:right w:val="single" w:sz="12" w:space="0" w:color="auto"/>
            </w:tcBorders>
          </w:tcPr>
          <w:p w14:paraId="6C4CC892" w14:textId="6D4E080D" w:rsidR="004B223B" w:rsidRPr="00C050B2" w:rsidRDefault="00912658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451556">
              <w:rPr>
                <w:sz w:val="18"/>
                <w:szCs w:val="18"/>
              </w:rPr>
              <w:t>4</w:t>
            </w:r>
            <w:r w:rsid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8B77E87" w14:textId="22E69E70" w:rsidR="004B223B" w:rsidRPr="00C050B2" w:rsidRDefault="00F07F8B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7300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27DD3B1" w14:textId="489C755A" w:rsidR="004B223B" w:rsidRPr="00C050B2" w:rsidRDefault="00572984" w:rsidP="00FE681F">
            <w:pPr>
              <w:jc w:val="center"/>
              <w:rPr>
                <w:sz w:val="18"/>
                <w:szCs w:val="18"/>
              </w:rPr>
            </w:pPr>
            <w:r w:rsidRPr="00C050B2">
              <w:rPr>
                <w:sz w:val="18"/>
                <w:szCs w:val="18"/>
              </w:rPr>
              <w:t>F5</w:t>
            </w:r>
            <w:r w:rsidR="005B7CC4">
              <w:rPr>
                <w:sz w:val="18"/>
                <w:szCs w:val="18"/>
              </w:rPr>
              <w:t>-F6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002EEE31" w14:textId="70A96DD1" w:rsidR="004B223B" w:rsidRPr="00C050B2" w:rsidRDefault="001A5BBB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–T.Ç.</w:t>
            </w:r>
          </w:p>
        </w:tc>
      </w:tr>
      <w:tr w:rsidR="00B346CB" w:rsidRPr="00F0677D" w14:paraId="295339E2" w14:textId="77777777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1A90BB57" w14:textId="77777777" w:rsidR="00B346CB" w:rsidRPr="00F0677D" w:rsidRDefault="00B346CB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D6FA5DD" w14:textId="0D209C38" w:rsidR="00B346CB" w:rsidRPr="00F0677D" w:rsidRDefault="008930BC" w:rsidP="00297780">
            <w:pPr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SOSYAL SEÇMELİ DERS</w:t>
            </w:r>
            <w:r w:rsidR="00C11293" w:rsidRPr="00F0677D">
              <w:rPr>
                <w:bCs/>
                <w:sz w:val="18"/>
                <w:szCs w:val="18"/>
              </w:rPr>
              <w:t xml:space="preserve"> (103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7F3ADE08" w14:textId="0EA96CD3" w:rsidR="00B346CB" w:rsidRPr="00F0677D" w:rsidRDefault="005E59B2" w:rsidP="00297780">
            <w:pPr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I.</w:t>
            </w:r>
            <w:proofErr w:type="gramStart"/>
            <w:r w:rsidRPr="00F0677D">
              <w:rPr>
                <w:bCs/>
                <w:sz w:val="18"/>
                <w:szCs w:val="18"/>
              </w:rPr>
              <w:t>Ş.GÜLTER</w:t>
            </w:r>
            <w:proofErr w:type="gramEnd"/>
          </w:p>
        </w:tc>
        <w:tc>
          <w:tcPr>
            <w:tcW w:w="1185" w:type="dxa"/>
            <w:tcBorders>
              <w:left w:val="single" w:sz="12" w:space="0" w:color="auto"/>
              <w:right w:val="single" w:sz="12" w:space="0" w:color="auto"/>
            </w:tcBorders>
          </w:tcPr>
          <w:p w14:paraId="1064D571" w14:textId="6441A6CA" w:rsidR="00B346CB" w:rsidRPr="00F0677D" w:rsidRDefault="006E1538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1.2026</w:t>
            </w:r>
          </w:p>
        </w:tc>
        <w:tc>
          <w:tcPr>
            <w:tcW w:w="122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75CFF56" w14:textId="399ADE9C" w:rsidR="00B346CB" w:rsidRPr="00F0677D" w:rsidRDefault="006E1538" w:rsidP="0029778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1386" w:type="dxa"/>
            <w:tcBorders>
              <w:left w:val="single" w:sz="2" w:space="0" w:color="auto"/>
              <w:right w:val="single" w:sz="12" w:space="0" w:color="auto"/>
            </w:tcBorders>
          </w:tcPr>
          <w:p w14:paraId="15BC2AF6" w14:textId="16BA6BC0" w:rsidR="00B346CB" w:rsidRPr="00F0677D" w:rsidRDefault="001F2A93" w:rsidP="00FE681F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A2-A3</w:t>
            </w:r>
          </w:p>
        </w:tc>
        <w:tc>
          <w:tcPr>
            <w:tcW w:w="2016" w:type="dxa"/>
            <w:tcBorders>
              <w:left w:val="single" w:sz="2" w:space="0" w:color="auto"/>
              <w:right w:val="single" w:sz="12" w:space="0" w:color="auto"/>
            </w:tcBorders>
          </w:tcPr>
          <w:p w14:paraId="6EC8D2FE" w14:textId="05A9BE60" w:rsidR="00B346CB" w:rsidRPr="00F0677D" w:rsidRDefault="002D6524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-T.Ç.</w:t>
            </w:r>
          </w:p>
        </w:tc>
      </w:tr>
      <w:tr w:rsidR="00CA60A7" w:rsidRPr="00F0677D" w14:paraId="03E77F44" w14:textId="4214F2BE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3974055" w14:textId="77777777" w:rsidR="00CA60A7" w:rsidRPr="00F0677D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8BE840" w14:textId="3201DE34" w:rsidR="00CA60A7" w:rsidRPr="00F0677D" w:rsidRDefault="00CA60A7" w:rsidP="00297780">
            <w:pPr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TRD 109</w:t>
            </w:r>
            <w:r w:rsidR="0050042F" w:rsidRPr="00F0677D">
              <w:rPr>
                <w:bCs/>
                <w:sz w:val="18"/>
                <w:szCs w:val="18"/>
              </w:rPr>
              <w:t xml:space="preserve"> (80)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59C441" w14:textId="77777777" w:rsidR="00CA60A7" w:rsidRPr="00F0677D" w:rsidRDefault="00CA60A7" w:rsidP="00297780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CAC5C1" w14:textId="699B3564" w:rsidR="00CA60A7" w:rsidRPr="00F0677D" w:rsidRDefault="007F45A8" w:rsidP="00297780">
            <w:pPr>
              <w:ind w:right="-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01.2026</w:t>
            </w:r>
          </w:p>
        </w:tc>
        <w:tc>
          <w:tcPr>
            <w:tcW w:w="1224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117CA4" w14:textId="6910598C" w:rsidR="00CA60A7" w:rsidRPr="00F0677D" w:rsidRDefault="00DE22CC" w:rsidP="00297780">
            <w:pPr>
              <w:jc w:val="center"/>
              <w:rPr>
                <w:sz w:val="18"/>
                <w:szCs w:val="18"/>
              </w:rPr>
            </w:pPr>
            <w:r w:rsidRPr="00DE22CC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.</w:t>
            </w:r>
            <w:r w:rsidR="007E31EB">
              <w:rPr>
                <w:sz w:val="18"/>
                <w:szCs w:val="18"/>
              </w:rPr>
              <w:t>45</w:t>
            </w:r>
            <w:r w:rsidRPr="00DE22CC">
              <w:rPr>
                <w:sz w:val="18"/>
                <w:szCs w:val="18"/>
              </w:rPr>
              <w:t xml:space="preserve"> – 1</w:t>
            </w:r>
            <w:r w:rsidR="005E6DE7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</w:t>
            </w:r>
            <w:r w:rsidR="007E31EB">
              <w:rPr>
                <w:sz w:val="18"/>
                <w:szCs w:val="18"/>
              </w:rPr>
              <w:t>15</w:t>
            </w: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084747" w14:textId="7E1D2A7C" w:rsidR="00CA60A7" w:rsidRPr="00F0677D" w:rsidRDefault="00572984" w:rsidP="00FE681F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B139DE" w14:textId="3F2C332D" w:rsidR="00CA60A7" w:rsidRPr="00F0677D" w:rsidRDefault="001B16DA" w:rsidP="00740E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–T.Ç.</w:t>
            </w:r>
          </w:p>
        </w:tc>
      </w:tr>
      <w:tr w:rsidR="00CA60A7" w:rsidRPr="00F0677D" w14:paraId="67C6D0AF" w14:textId="77777777" w:rsidTr="00C46881">
        <w:trPr>
          <w:cantSplit/>
          <w:trHeight w:hRule="exact" w:val="258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34E3AF" w14:textId="77777777" w:rsidR="00CA60A7" w:rsidRPr="00F0677D" w:rsidRDefault="00CA60A7" w:rsidP="00297780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0F6D1F" w14:textId="5302C7F2" w:rsidR="00CA60A7" w:rsidRPr="00F0677D" w:rsidRDefault="00CA60A7" w:rsidP="00297780">
            <w:pPr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 xml:space="preserve">ENF101 Temel Bil. Kul. Tek. </w:t>
            </w:r>
            <w:r w:rsidR="009975FC" w:rsidRPr="00F0677D">
              <w:rPr>
                <w:bCs/>
                <w:sz w:val="18"/>
                <w:szCs w:val="18"/>
              </w:rPr>
              <w:t>(1</w:t>
            </w:r>
            <w:r w:rsidR="00DB08D2" w:rsidRPr="00F0677D">
              <w:rPr>
                <w:bCs/>
                <w:sz w:val="18"/>
                <w:szCs w:val="18"/>
              </w:rPr>
              <w:t>)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D9E8BE" w14:textId="5314FA5C" w:rsidR="00CA60A7" w:rsidRPr="00F0677D" w:rsidRDefault="00CA60A7" w:rsidP="00297780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3C2C0DA" w14:textId="7198EA8D" w:rsidR="00CA60A7" w:rsidRPr="00F0677D" w:rsidRDefault="00CA60A7" w:rsidP="008B33B0">
            <w:pPr>
              <w:ind w:right="-114"/>
              <w:jc w:val="center"/>
              <w:rPr>
                <w:sz w:val="18"/>
                <w:szCs w:val="18"/>
              </w:rPr>
            </w:pPr>
          </w:p>
        </w:tc>
        <w:tc>
          <w:tcPr>
            <w:tcW w:w="1224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6D408A" w14:textId="5D71CB81" w:rsidR="00CA60A7" w:rsidRPr="00F0677D" w:rsidRDefault="00CA60A7" w:rsidP="0029778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8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51C3B3" w14:textId="679F183D" w:rsidR="00CA60A7" w:rsidRPr="00F0677D" w:rsidRDefault="00CA60A7" w:rsidP="00FE68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16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6CD9481" w14:textId="7C81E0D5" w:rsidR="00CA60A7" w:rsidRPr="00F0677D" w:rsidRDefault="00CA60A7" w:rsidP="00740ECF">
            <w:pPr>
              <w:jc w:val="center"/>
              <w:rPr>
                <w:sz w:val="18"/>
                <w:szCs w:val="18"/>
              </w:rPr>
            </w:pPr>
          </w:p>
        </w:tc>
      </w:tr>
      <w:tr w:rsidR="00314820" w:rsidRPr="00F0677D" w14:paraId="6B3AB2F9" w14:textId="6B6A8BCE" w:rsidTr="00C46881">
        <w:trPr>
          <w:cantSplit/>
          <w:trHeight w:val="423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1ABD82F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</w:p>
          <w:p w14:paraId="48916D19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</w:p>
          <w:p w14:paraId="0E1332C0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</w:p>
          <w:p w14:paraId="118E9AFD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</w:p>
          <w:p w14:paraId="26DC87F8" w14:textId="77777777" w:rsidR="00314820" w:rsidRPr="00F0677D" w:rsidRDefault="00314820" w:rsidP="00314820">
            <w:pPr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2.</w:t>
            </w:r>
          </w:p>
          <w:p w14:paraId="75590770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</w:p>
          <w:p w14:paraId="737F456D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  <w:r w:rsidRPr="00F0677D">
              <w:rPr>
                <w:b/>
                <w:sz w:val="18"/>
                <w:szCs w:val="18"/>
              </w:rPr>
              <w:t>S</w:t>
            </w:r>
          </w:p>
          <w:p w14:paraId="74975C9B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  <w:r w:rsidRPr="00F0677D">
              <w:rPr>
                <w:b/>
                <w:sz w:val="18"/>
                <w:szCs w:val="18"/>
              </w:rPr>
              <w:t>I</w:t>
            </w:r>
            <w:r w:rsidRPr="00F0677D">
              <w:rPr>
                <w:b/>
                <w:sz w:val="18"/>
                <w:szCs w:val="18"/>
              </w:rPr>
              <w:br/>
              <w:t>N</w:t>
            </w:r>
            <w:r w:rsidRPr="00F0677D">
              <w:rPr>
                <w:b/>
                <w:sz w:val="18"/>
                <w:szCs w:val="18"/>
              </w:rPr>
              <w:br/>
              <w:t>I</w:t>
            </w:r>
            <w:r w:rsidRPr="00F0677D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314820" w:rsidRPr="00F0677D" w:rsidRDefault="00314820" w:rsidP="00314820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314820" w:rsidRPr="00F0677D" w:rsidRDefault="00314820" w:rsidP="00314820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2813DD" w14:textId="4CAC9F9D" w:rsidR="00314820" w:rsidRPr="00F0677D" w:rsidRDefault="00314820" w:rsidP="00314820">
            <w:pPr>
              <w:pStyle w:val="Heading1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SINAV 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22E781AE" w:rsidR="00314820" w:rsidRPr="00F0677D" w:rsidRDefault="00314820" w:rsidP="00314820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 xml:space="preserve">SINAV SAAT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379CFFC9" w:rsidR="00314820" w:rsidRPr="00F0677D" w:rsidRDefault="00314820" w:rsidP="00314820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314820" w:rsidRPr="00F0677D" w:rsidRDefault="00314820" w:rsidP="00314820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886994" w:rsidRPr="00F0677D" w14:paraId="55D1EE1C" w14:textId="30D19DCB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5F0F7BD" w14:textId="77777777" w:rsidR="00886994" w:rsidRPr="00F0677D" w:rsidRDefault="00886994" w:rsidP="0088699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5446B01A" w:rsidR="00886994" w:rsidRPr="00F0677D" w:rsidRDefault="00886994" w:rsidP="00886994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2001 DİLBİLİMİNE GİRİŞ</w:t>
            </w:r>
            <w:r w:rsidR="00FE696B" w:rsidRPr="00F0677D">
              <w:rPr>
                <w:sz w:val="18"/>
                <w:szCs w:val="18"/>
              </w:rPr>
              <w:t xml:space="preserve"> (</w:t>
            </w:r>
            <w:r w:rsidR="00715376">
              <w:rPr>
                <w:sz w:val="18"/>
                <w:szCs w:val="18"/>
              </w:rPr>
              <w:t>115</w:t>
            </w:r>
            <w:r w:rsidR="00FE696B" w:rsidRPr="00F0677D">
              <w:rPr>
                <w:sz w:val="18"/>
                <w:szCs w:val="18"/>
              </w:rPr>
              <w:t>)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6FE2F562" w:rsidR="00886994" w:rsidRPr="00F0677D" w:rsidRDefault="00886994" w:rsidP="00886994">
            <w:pPr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S.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60F0FD" w14:textId="5F577D22" w:rsidR="00886994" w:rsidRPr="00F0677D" w:rsidRDefault="00B42F36" w:rsidP="00886994">
            <w:pPr>
              <w:ind w:right="27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3FBF5807" w:rsidR="00886994" w:rsidRPr="00F0677D" w:rsidRDefault="00D8288B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B42F36">
              <w:rPr>
                <w:sz w:val="18"/>
                <w:szCs w:val="18"/>
              </w:rPr>
              <w:t>1</w:t>
            </w:r>
            <w:r w:rsidR="00232855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482CF9A9" w:rsidR="00886994" w:rsidRPr="00F0677D" w:rsidRDefault="00572984" w:rsidP="0088699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62EA369C" w:rsidR="00886994" w:rsidRPr="00F0677D" w:rsidRDefault="002D6524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-T.Ç.</w:t>
            </w:r>
          </w:p>
        </w:tc>
      </w:tr>
      <w:tr w:rsidR="00886994" w:rsidRPr="00F0677D" w14:paraId="6B4C359A" w14:textId="1C633B84" w:rsidTr="00C46881">
        <w:trPr>
          <w:cantSplit/>
          <w:trHeight w:hRule="exact" w:val="288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A88CB9" w14:textId="77777777" w:rsidR="00886994" w:rsidRPr="00F0677D" w:rsidRDefault="00886994" w:rsidP="0088699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20F7B9A3" w:rsidR="00886994" w:rsidRPr="00F0677D" w:rsidRDefault="00886994" w:rsidP="00886994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2003 ÇEV. BİL. ÇAL.</w:t>
            </w:r>
            <w:r w:rsidR="00FE696B" w:rsidRPr="00F0677D">
              <w:rPr>
                <w:sz w:val="18"/>
                <w:szCs w:val="18"/>
              </w:rPr>
              <w:t xml:space="preserve"> (</w:t>
            </w:r>
            <w:r w:rsidR="00343C6B">
              <w:rPr>
                <w:sz w:val="18"/>
                <w:szCs w:val="18"/>
              </w:rPr>
              <w:t>109</w:t>
            </w:r>
            <w:r w:rsidR="00FE696B" w:rsidRPr="00F0677D">
              <w:rPr>
                <w:sz w:val="18"/>
                <w:szCs w:val="18"/>
              </w:rPr>
              <w:t>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5BE5453E" w:rsidR="00886994" w:rsidRPr="00F0677D" w:rsidRDefault="0066481B" w:rsidP="0088699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N. SAĞLAM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826CA86" w14:textId="08C55B30" w:rsidR="00886994" w:rsidRPr="00F0677D" w:rsidRDefault="000B6DDD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01.2026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265A33AE" w:rsidR="00886994" w:rsidRPr="00F0677D" w:rsidRDefault="00D8288B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2B60AFAA" w:rsidR="00886994" w:rsidRPr="00F0677D" w:rsidRDefault="00572984" w:rsidP="0088699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  <w:r w:rsidR="00D1513D">
              <w:rPr>
                <w:sz w:val="18"/>
                <w:szCs w:val="18"/>
              </w:rPr>
              <w:t>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1304B058" w:rsidR="00886994" w:rsidRPr="00F0677D" w:rsidRDefault="00707D36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-T.Ç.</w:t>
            </w:r>
          </w:p>
        </w:tc>
      </w:tr>
      <w:tr w:rsidR="00886994" w:rsidRPr="00F0677D" w14:paraId="08B27700" w14:textId="59E94C87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5B157FE" w14:textId="77777777" w:rsidR="00886994" w:rsidRPr="00F0677D" w:rsidRDefault="00886994" w:rsidP="0088699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3F0C162D" w:rsidR="00886994" w:rsidRPr="00F0677D" w:rsidRDefault="00886994" w:rsidP="00886994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2005 AMER. EDB. ARAŞ.</w:t>
            </w:r>
            <w:r w:rsidR="00FE696B" w:rsidRPr="00F0677D">
              <w:rPr>
                <w:sz w:val="18"/>
                <w:szCs w:val="18"/>
              </w:rPr>
              <w:t xml:space="preserve"> (1</w:t>
            </w:r>
            <w:r w:rsidR="00343C6B">
              <w:rPr>
                <w:sz w:val="18"/>
                <w:szCs w:val="18"/>
              </w:rPr>
              <w:t>36</w:t>
            </w:r>
            <w:r w:rsidR="00FE696B" w:rsidRPr="00F0677D">
              <w:rPr>
                <w:sz w:val="18"/>
                <w:szCs w:val="18"/>
              </w:rPr>
              <w:t>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0B543E07" w:rsidR="00886994" w:rsidRPr="00F0677D" w:rsidRDefault="00886994" w:rsidP="00886994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F15E6F0" w14:textId="6E4D59C0" w:rsidR="00886994" w:rsidRPr="00F0677D" w:rsidRDefault="00F07F8B" w:rsidP="00886994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</w:t>
            </w:r>
            <w:r w:rsid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2C467E9D" w:rsidR="00886994" w:rsidRPr="00F0677D" w:rsidRDefault="00D8288B" w:rsidP="00886994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1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0072B4E5" w:rsidR="00886994" w:rsidRPr="00F0677D" w:rsidRDefault="00572984" w:rsidP="0088699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61B38D06" w:rsidR="00886994" w:rsidRPr="00F0677D" w:rsidRDefault="002D6524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-T.Ç.</w:t>
            </w:r>
          </w:p>
        </w:tc>
      </w:tr>
      <w:tr w:rsidR="00886994" w:rsidRPr="00F0677D" w14:paraId="3EA064C6" w14:textId="77777777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04A524C" w14:textId="77777777" w:rsidR="00886994" w:rsidRPr="00F0677D" w:rsidRDefault="00886994" w:rsidP="0088699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37AFA557" w:rsidR="00886994" w:rsidRPr="00F0677D" w:rsidRDefault="00886994" w:rsidP="00886994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2007 ED</w:t>
            </w:r>
            <w:r w:rsidR="00FD03A5" w:rsidRPr="00F0677D">
              <w:rPr>
                <w:sz w:val="18"/>
                <w:szCs w:val="18"/>
              </w:rPr>
              <w:t>.</w:t>
            </w:r>
            <w:r w:rsidRPr="00F0677D">
              <w:rPr>
                <w:sz w:val="18"/>
                <w:szCs w:val="18"/>
              </w:rPr>
              <w:t xml:space="preserve"> TÜR</w:t>
            </w:r>
            <w:r w:rsidR="00FD03A5" w:rsidRPr="00F0677D">
              <w:rPr>
                <w:sz w:val="18"/>
                <w:szCs w:val="18"/>
              </w:rPr>
              <w:t>.</w:t>
            </w:r>
            <w:r w:rsidRPr="00F0677D">
              <w:rPr>
                <w:sz w:val="18"/>
                <w:szCs w:val="18"/>
              </w:rPr>
              <w:t xml:space="preserve"> VE AKIM.</w:t>
            </w:r>
            <w:r w:rsidR="00FD03A5" w:rsidRPr="00F0677D">
              <w:rPr>
                <w:sz w:val="18"/>
                <w:szCs w:val="18"/>
              </w:rPr>
              <w:t xml:space="preserve"> (</w:t>
            </w:r>
            <w:r w:rsidR="00FE696B" w:rsidRPr="00F0677D">
              <w:rPr>
                <w:sz w:val="18"/>
                <w:szCs w:val="18"/>
              </w:rPr>
              <w:t>1</w:t>
            </w:r>
            <w:r w:rsidR="00966086">
              <w:rPr>
                <w:sz w:val="18"/>
                <w:szCs w:val="18"/>
              </w:rPr>
              <w:t>74</w:t>
            </w:r>
            <w:r w:rsidR="00FD03A5" w:rsidRPr="00F0677D">
              <w:rPr>
                <w:sz w:val="18"/>
                <w:szCs w:val="18"/>
              </w:rPr>
              <w:t>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0B535259" w:rsidR="00886994" w:rsidRPr="00F0677D" w:rsidRDefault="00886994" w:rsidP="00886994">
            <w:pPr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A.G. TUĞA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4D9FDB" w14:textId="16024070" w:rsidR="00886994" w:rsidRPr="00F0677D" w:rsidRDefault="00F07F8B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5816DECF" w:rsidR="00886994" w:rsidRPr="00F0677D" w:rsidRDefault="00D8288B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482877E9" w:rsidR="00886994" w:rsidRPr="00F0677D" w:rsidRDefault="00B85BF9" w:rsidP="0088699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-F6-D7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523827E1" w:rsidR="00886994" w:rsidRPr="00F0677D" w:rsidRDefault="007336C7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G.T.-</w:t>
            </w:r>
            <w:r w:rsidR="003A031B">
              <w:rPr>
                <w:sz w:val="18"/>
                <w:szCs w:val="18"/>
              </w:rPr>
              <w:t>A.C.V.-T.Ç.</w:t>
            </w:r>
          </w:p>
        </w:tc>
      </w:tr>
      <w:tr w:rsidR="00886994" w:rsidRPr="00F0677D" w14:paraId="470EEBB9" w14:textId="7E0E0AAB" w:rsidTr="00C46881">
        <w:trPr>
          <w:cantSplit/>
          <w:trHeight w:hRule="exact" w:val="275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717759DA" w14:textId="77777777" w:rsidR="00886994" w:rsidRPr="00F0677D" w:rsidRDefault="00886994" w:rsidP="0088699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34FDC6B7" w:rsidR="00886994" w:rsidRPr="003271FE" w:rsidRDefault="00886994" w:rsidP="00886994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IDE 2009 ING. ROMAN. GİRİŞ</w:t>
            </w:r>
            <w:r w:rsidR="00FD03A5" w:rsidRPr="003271FE">
              <w:rPr>
                <w:sz w:val="18"/>
                <w:szCs w:val="18"/>
              </w:rPr>
              <w:t xml:space="preserve"> (131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5286A99F" w:rsidR="00886994" w:rsidRPr="003271FE" w:rsidRDefault="00886994" w:rsidP="00886994">
            <w:pPr>
              <w:jc w:val="center"/>
              <w:rPr>
                <w:bCs/>
                <w:sz w:val="18"/>
                <w:szCs w:val="18"/>
              </w:rPr>
            </w:pPr>
            <w:r w:rsidRPr="003271FE">
              <w:rPr>
                <w:bCs/>
                <w:sz w:val="18"/>
                <w:szCs w:val="18"/>
              </w:rPr>
              <w:t>F. ÖZTÜRK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9735C4D" w14:textId="1B97103C" w:rsidR="00886994" w:rsidRPr="003271FE" w:rsidRDefault="00F07F8B" w:rsidP="00886994">
            <w:pPr>
              <w:jc w:val="center"/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1</w:t>
            </w:r>
            <w:r w:rsidR="004D7EE1" w:rsidRPr="003271FE">
              <w:rPr>
                <w:sz w:val="18"/>
                <w:szCs w:val="18"/>
              </w:rPr>
              <w:t>9</w:t>
            </w:r>
            <w:r w:rsidR="00790F4C" w:rsidRPr="003271FE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32C6B532" w:rsidR="00886994" w:rsidRPr="00F0677D" w:rsidRDefault="00D8288B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4D7EE1">
              <w:rPr>
                <w:sz w:val="18"/>
                <w:szCs w:val="18"/>
              </w:rPr>
              <w:t>3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456D79F0" w:rsidR="00886994" w:rsidRPr="00F0677D" w:rsidRDefault="00572984" w:rsidP="0088699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05A40487" w:rsidR="00886994" w:rsidRPr="00F0677D" w:rsidRDefault="007336C7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.Ö.-</w:t>
            </w:r>
            <w:r w:rsidR="00912648">
              <w:rPr>
                <w:sz w:val="18"/>
                <w:szCs w:val="18"/>
              </w:rPr>
              <w:t>Y.İ.</w:t>
            </w:r>
          </w:p>
        </w:tc>
      </w:tr>
      <w:tr w:rsidR="00886994" w:rsidRPr="00F0677D" w14:paraId="34BFB0D8" w14:textId="7D9FFA9F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276017C" w14:textId="77777777" w:rsidR="00886994" w:rsidRPr="00F0677D" w:rsidRDefault="00886994" w:rsidP="0088699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476C0C51" w:rsidR="00886994" w:rsidRPr="003271FE" w:rsidRDefault="00886994" w:rsidP="00886994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IDE 2011 ORTA ÇAĞ ED.</w:t>
            </w:r>
            <w:r w:rsidR="00FD03A5" w:rsidRPr="003271FE">
              <w:rPr>
                <w:sz w:val="18"/>
                <w:szCs w:val="18"/>
              </w:rPr>
              <w:t xml:space="preserve"> (1</w:t>
            </w:r>
            <w:r w:rsidR="00891A66" w:rsidRPr="003271FE">
              <w:rPr>
                <w:sz w:val="18"/>
                <w:szCs w:val="18"/>
              </w:rPr>
              <w:t>54</w:t>
            </w:r>
            <w:r w:rsidR="00FD03A5" w:rsidRPr="003271FE">
              <w:rPr>
                <w:sz w:val="18"/>
                <w:szCs w:val="18"/>
              </w:rPr>
              <w:t>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49E3F083" w:rsidR="00886994" w:rsidRPr="003271FE" w:rsidRDefault="00C4414F" w:rsidP="00886994">
            <w:pPr>
              <w:jc w:val="center"/>
              <w:rPr>
                <w:bCs/>
                <w:sz w:val="18"/>
                <w:szCs w:val="18"/>
              </w:rPr>
            </w:pPr>
            <w:r w:rsidRPr="003271FE">
              <w:rPr>
                <w:bCs/>
                <w:sz w:val="18"/>
                <w:szCs w:val="18"/>
              </w:rPr>
              <w:t>I.</w:t>
            </w:r>
            <w:proofErr w:type="gramStart"/>
            <w:r w:rsidRPr="003271FE">
              <w:rPr>
                <w:bCs/>
                <w:sz w:val="18"/>
                <w:szCs w:val="18"/>
              </w:rPr>
              <w:t>Ş.GÜLTER</w:t>
            </w:r>
            <w:proofErr w:type="gramEnd"/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EE0DF9A" w14:textId="49E1B4AA" w:rsidR="00886994" w:rsidRPr="003271FE" w:rsidRDefault="00F07F8B" w:rsidP="00886994">
            <w:pPr>
              <w:jc w:val="center"/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1</w:t>
            </w:r>
            <w:r w:rsidR="0008749D">
              <w:rPr>
                <w:sz w:val="18"/>
                <w:szCs w:val="18"/>
              </w:rPr>
              <w:t>3</w:t>
            </w:r>
            <w:r w:rsidR="00790F4C" w:rsidRPr="003271FE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0C79973E" w:rsidR="00886994" w:rsidRPr="00F0677D" w:rsidRDefault="0008749D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27D75E98" w:rsidR="00886994" w:rsidRPr="00F0677D" w:rsidRDefault="00572984" w:rsidP="0088699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470EBB81" w:rsidR="00886994" w:rsidRPr="00F0677D" w:rsidRDefault="002D6524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-T.Ç.</w:t>
            </w:r>
          </w:p>
        </w:tc>
      </w:tr>
      <w:tr w:rsidR="00246C4F" w:rsidRPr="00F0677D" w14:paraId="19464C56" w14:textId="31FDD2E5" w:rsidTr="00114128">
        <w:trPr>
          <w:cantSplit/>
          <w:trHeight w:hRule="exact" w:val="234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F00B3D" w14:textId="77777777" w:rsidR="00246C4F" w:rsidRPr="00F0677D" w:rsidRDefault="00246C4F" w:rsidP="00246C4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EBE28C" w14:textId="06315D28" w:rsidR="00246C4F" w:rsidRPr="003271FE" w:rsidRDefault="00246C4F" w:rsidP="00246C4F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IDE 2015 FRANSIZCA (</w:t>
            </w:r>
            <w:r w:rsidR="00620877" w:rsidRPr="003271FE">
              <w:rPr>
                <w:sz w:val="18"/>
                <w:szCs w:val="18"/>
              </w:rPr>
              <w:t>97</w:t>
            </w:r>
            <w:r w:rsidRPr="003271FE">
              <w:rPr>
                <w:sz w:val="18"/>
                <w:szCs w:val="18"/>
              </w:rPr>
              <w:t>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5F0853" w14:textId="27C36204" w:rsidR="00246C4F" w:rsidRPr="003271FE" w:rsidRDefault="00246C4F" w:rsidP="00246C4F">
            <w:pPr>
              <w:jc w:val="center"/>
              <w:rPr>
                <w:bCs/>
                <w:sz w:val="18"/>
                <w:szCs w:val="18"/>
              </w:rPr>
            </w:pPr>
            <w:r w:rsidRPr="003271FE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CF2E8B" w14:textId="667CA136" w:rsidR="00246C4F" w:rsidRPr="003271FE" w:rsidRDefault="00D8288B" w:rsidP="00246C4F">
            <w:pPr>
              <w:jc w:val="center"/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1</w:t>
            </w:r>
            <w:r w:rsidR="00F67339">
              <w:rPr>
                <w:sz w:val="18"/>
                <w:szCs w:val="18"/>
              </w:rPr>
              <w:t>4</w:t>
            </w:r>
            <w:r w:rsidR="00790F4C" w:rsidRPr="003271FE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A3974E5" w14:textId="4E763E1D" w:rsidR="00246C4F" w:rsidRPr="00F0677D" w:rsidRDefault="00F67339" w:rsidP="00246C4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82C11" w14:textId="43586666" w:rsidR="00246C4F" w:rsidRPr="00F0677D" w:rsidRDefault="00AE76FE" w:rsidP="00246C4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5-</w:t>
            </w:r>
            <w:r w:rsidR="00246C4F" w:rsidRPr="00F0677D">
              <w:rPr>
                <w:sz w:val="18"/>
                <w:szCs w:val="18"/>
              </w:rPr>
              <w:t>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0613F" w14:textId="36F9528D" w:rsidR="00246C4F" w:rsidRPr="00F0677D" w:rsidRDefault="00AE76FE" w:rsidP="00246C4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  <w:r w:rsidR="007C38CC">
              <w:rPr>
                <w:sz w:val="18"/>
                <w:szCs w:val="18"/>
              </w:rPr>
              <w:t>–T.Ç.</w:t>
            </w:r>
          </w:p>
        </w:tc>
      </w:tr>
      <w:tr w:rsidR="00886994" w:rsidRPr="00F0677D" w14:paraId="64243A77" w14:textId="4AEFA7B8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8EB3C3C" w14:textId="77777777" w:rsidR="00886994" w:rsidRPr="00F0677D" w:rsidRDefault="00886994" w:rsidP="0088699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729E18" w14:textId="3FAB6CC9" w:rsidR="00886994" w:rsidRPr="003271FE" w:rsidRDefault="00886994" w:rsidP="00886994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AİT209 INKILAP TARİHİ</w:t>
            </w:r>
            <w:r w:rsidR="00B03EFD" w:rsidRPr="003271FE">
              <w:rPr>
                <w:sz w:val="18"/>
                <w:szCs w:val="18"/>
              </w:rPr>
              <w:t xml:space="preserve"> (98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27BF75" w14:textId="64F7DED0" w:rsidR="00886994" w:rsidRPr="003271FE" w:rsidRDefault="00886994" w:rsidP="0088699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2E8C2F2" w14:textId="0A317C85" w:rsidR="00886994" w:rsidRPr="003271FE" w:rsidRDefault="007F45A8" w:rsidP="00886994">
            <w:pPr>
              <w:ind w:right="27"/>
              <w:jc w:val="center"/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19.01.2026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8B96C7" w14:textId="3E53FBB4" w:rsidR="00886994" w:rsidRPr="00F0677D" w:rsidRDefault="00FE4976" w:rsidP="00886994">
            <w:pPr>
              <w:jc w:val="center"/>
              <w:rPr>
                <w:sz w:val="18"/>
                <w:szCs w:val="18"/>
              </w:rPr>
            </w:pPr>
            <w:r w:rsidRPr="00FE4976">
              <w:rPr>
                <w:sz w:val="18"/>
                <w:szCs w:val="18"/>
              </w:rPr>
              <w:t>11</w:t>
            </w:r>
            <w:r>
              <w:rPr>
                <w:sz w:val="18"/>
                <w:szCs w:val="18"/>
              </w:rPr>
              <w:t>.</w:t>
            </w:r>
            <w:r w:rsidR="007E31EB">
              <w:rPr>
                <w:sz w:val="18"/>
                <w:szCs w:val="18"/>
              </w:rPr>
              <w:t>30</w:t>
            </w:r>
            <w:r w:rsidRPr="00FE4976">
              <w:rPr>
                <w:sz w:val="18"/>
                <w:szCs w:val="18"/>
              </w:rPr>
              <w:t xml:space="preserve"> – 1</w:t>
            </w:r>
            <w:r w:rsidR="007E31EB">
              <w:rPr>
                <w:sz w:val="18"/>
                <w:szCs w:val="18"/>
              </w:rPr>
              <w:t>2.0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5A37654" w14:textId="03FBEFDD" w:rsidR="00886994" w:rsidRPr="00F0677D" w:rsidRDefault="00572984" w:rsidP="0088699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-F6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02252B" w14:textId="61AE55B7" w:rsidR="00886994" w:rsidRPr="00F0677D" w:rsidRDefault="001B16DA" w:rsidP="008869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–T.Ç.</w:t>
            </w:r>
          </w:p>
        </w:tc>
      </w:tr>
      <w:tr w:rsidR="00572984" w:rsidRPr="00F0677D" w14:paraId="3073D611" w14:textId="77777777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46928B61" w14:textId="77777777" w:rsidR="00572984" w:rsidRPr="00F0677D" w:rsidRDefault="00572984" w:rsidP="0057298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F9D3C3" w14:textId="6E99BACB" w:rsidR="00572984" w:rsidRPr="003271FE" w:rsidRDefault="00572984" w:rsidP="00572984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 xml:space="preserve">PFES201 EĞİTİME GİRİŞ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13DE3A3" w14:textId="6254715D" w:rsidR="00572984" w:rsidRPr="003271FE" w:rsidRDefault="00572984" w:rsidP="0057298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52D189" w14:textId="3242F664" w:rsidR="00572984" w:rsidRPr="003271FE" w:rsidRDefault="00244992" w:rsidP="00572984">
            <w:pPr>
              <w:jc w:val="center"/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15.01.2026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3D4F22" w14:textId="756881EB" w:rsidR="00572984" w:rsidRPr="00F0677D" w:rsidRDefault="00B00791" w:rsidP="005729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3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11A76F" w14:textId="43B07D34" w:rsidR="00572984" w:rsidRPr="00F0677D" w:rsidRDefault="00572984" w:rsidP="0057298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9515698" w14:textId="06E7389D" w:rsidR="00572984" w:rsidRPr="00F0677D" w:rsidRDefault="00B00791" w:rsidP="005729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72984" w:rsidRPr="00F0677D" w14:paraId="6952AA24" w14:textId="5858CEF7" w:rsidTr="00C46881">
        <w:trPr>
          <w:cantSplit/>
          <w:trHeight w:hRule="exact" w:val="328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5CE3CFE7" w14:textId="77777777" w:rsidR="00572984" w:rsidRPr="00F0677D" w:rsidRDefault="00572984" w:rsidP="00572984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04EFBB46" w:rsidR="00572984" w:rsidRPr="003271FE" w:rsidRDefault="00572984" w:rsidP="00572984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PFES203 ÖĞR. İLK. VE YÖNT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5C8DEF20" w:rsidR="00572984" w:rsidRPr="003271FE" w:rsidRDefault="00572984" w:rsidP="00572984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C52191A" w14:textId="0239F46F" w:rsidR="00572984" w:rsidRPr="003271FE" w:rsidRDefault="00244992" w:rsidP="00572984">
            <w:pPr>
              <w:jc w:val="center"/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15.01.2026</w:t>
            </w:r>
          </w:p>
        </w:tc>
        <w:tc>
          <w:tcPr>
            <w:tcW w:w="122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4058E78E" w:rsidR="00572984" w:rsidRPr="00F0677D" w:rsidRDefault="00B00791" w:rsidP="005729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30</w:t>
            </w:r>
          </w:p>
        </w:tc>
        <w:tc>
          <w:tcPr>
            <w:tcW w:w="13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7BD311" w14:textId="64C003B0" w:rsidR="00572984" w:rsidRPr="00F0677D" w:rsidRDefault="00572984" w:rsidP="00572984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3E21F046" w:rsidR="00572984" w:rsidRPr="00F0677D" w:rsidRDefault="00B00791" w:rsidP="0057298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314820" w:rsidRPr="00F0677D" w14:paraId="1C79BA76" w14:textId="069DCE85" w:rsidTr="00C46881">
        <w:trPr>
          <w:cantSplit/>
          <w:trHeight w:hRule="exact" w:val="640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</w:p>
          <w:p w14:paraId="3A5350A8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</w:p>
          <w:p w14:paraId="294A1CB7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</w:p>
          <w:p w14:paraId="1B3C7099" w14:textId="77777777" w:rsidR="00314820" w:rsidRPr="00F0677D" w:rsidRDefault="00314820" w:rsidP="00314820">
            <w:pPr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3.</w:t>
            </w:r>
          </w:p>
          <w:p w14:paraId="78B8686F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</w:p>
          <w:p w14:paraId="558B55C5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  <w:r w:rsidRPr="00F0677D">
              <w:rPr>
                <w:b/>
                <w:sz w:val="18"/>
                <w:szCs w:val="18"/>
              </w:rPr>
              <w:t>S</w:t>
            </w:r>
          </w:p>
          <w:p w14:paraId="5D6652B0" w14:textId="77777777" w:rsidR="00314820" w:rsidRPr="00F0677D" w:rsidRDefault="00314820" w:rsidP="00314820">
            <w:pPr>
              <w:rPr>
                <w:b/>
                <w:sz w:val="18"/>
                <w:szCs w:val="18"/>
              </w:rPr>
            </w:pPr>
            <w:r w:rsidRPr="00F0677D">
              <w:rPr>
                <w:b/>
                <w:sz w:val="18"/>
                <w:szCs w:val="18"/>
              </w:rPr>
              <w:t>I</w:t>
            </w:r>
            <w:r w:rsidRPr="00F0677D">
              <w:rPr>
                <w:b/>
                <w:sz w:val="18"/>
                <w:szCs w:val="18"/>
              </w:rPr>
              <w:br/>
              <w:t>N</w:t>
            </w:r>
            <w:r w:rsidRPr="00F0677D">
              <w:rPr>
                <w:b/>
                <w:sz w:val="18"/>
                <w:szCs w:val="18"/>
              </w:rPr>
              <w:br/>
              <w:t>I</w:t>
            </w:r>
            <w:r w:rsidRPr="00F0677D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314820" w:rsidRPr="003271FE" w:rsidRDefault="00314820" w:rsidP="00314820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3271FE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314820" w:rsidRPr="003271FE" w:rsidRDefault="00314820" w:rsidP="00314820">
            <w:pPr>
              <w:ind w:right="-70"/>
              <w:jc w:val="center"/>
              <w:rPr>
                <w:b/>
                <w:bCs/>
                <w:sz w:val="18"/>
                <w:szCs w:val="18"/>
              </w:rPr>
            </w:pPr>
            <w:r w:rsidRPr="003271FE">
              <w:rPr>
                <w:b/>
                <w:bCs/>
                <w:sz w:val="18"/>
                <w:szCs w:val="18"/>
              </w:rPr>
              <w:t>DERS SORUMLUSU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F22F1C" w14:textId="508F7819" w:rsidR="00314820" w:rsidRPr="003271FE" w:rsidRDefault="00314820" w:rsidP="00314820">
            <w:pPr>
              <w:pStyle w:val="Heading1"/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SINAV 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1D43858B" w:rsidR="00314820" w:rsidRPr="00F0677D" w:rsidRDefault="00314820" w:rsidP="00314820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 xml:space="preserve">SINAV SAAT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314820" w:rsidRPr="00F0677D" w:rsidRDefault="00314820" w:rsidP="00314820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314820" w:rsidRPr="00F0677D" w:rsidRDefault="00314820" w:rsidP="00314820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693EDB" w:rsidRPr="00F0677D" w14:paraId="5BC845AF" w14:textId="3389712D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3CA66A41" w:rsidR="00693EDB" w:rsidRPr="003271FE" w:rsidRDefault="00693EDB" w:rsidP="00693EDB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IDE 3001 UYG. DİLBİLİM I (57)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36662383" w:rsidR="00693EDB" w:rsidRPr="003271FE" w:rsidRDefault="00693EDB" w:rsidP="00693EDB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3271FE">
              <w:rPr>
                <w:bCs/>
                <w:sz w:val="18"/>
                <w:szCs w:val="18"/>
              </w:rPr>
              <w:t>S.T. AKYILDIZ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406B88" w14:textId="62CD1723" w:rsidR="00693EDB" w:rsidRPr="003271FE" w:rsidRDefault="007E55F7" w:rsidP="00693EDB">
            <w:pPr>
              <w:jc w:val="center"/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12</w:t>
            </w:r>
            <w:r w:rsidR="00790F4C" w:rsidRPr="003271FE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28067631" w:rsidR="00693EDB" w:rsidRPr="00F0677D" w:rsidRDefault="00564725" w:rsidP="00693E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56DD8C45" w:rsidR="00693EDB" w:rsidRPr="00F0677D" w:rsidRDefault="00693EDB" w:rsidP="00693EDB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57CCC7C5" w:rsidR="00693EDB" w:rsidRPr="00F0677D" w:rsidRDefault="006233D3" w:rsidP="00693E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693EDB" w:rsidRPr="00F0677D" w14:paraId="404873BB" w14:textId="17F675AA" w:rsidTr="00C46881">
        <w:trPr>
          <w:cantSplit/>
          <w:trHeight w:hRule="exact" w:val="27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0B1DE642" w:rsidR="00693EDB" w:rsidRPr="003271FE" w:rsidRDefault="00693EDB" w:rsidP="00693EDB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IDE 3003 EDB. ÇEVİRİ I (54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33647015" w:rsidR="00693EDB" w:rsidRPr="003271FE" w:rsidRDefault="00693EDB" w:rsidP="00693EDB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3271FE">
              <w:rPr>
                <w:bCs/>
                <w:sz w:val="18"/>
                <w:szCs w:val="18"/>
              </w:rPr>
              <w:t>N. SAĞLAM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F9E9392" w14:textId="733171F6" w:rsidR="00693EDB" w:rsidRPr="003271FE" w:rsidRDefault="000B6DDD" w:rsidP="00693EDB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3271FE">
              <w:rPr>
                <w:b w:val="0"/>
                <w:bCs w:val="0"/>
                <w:sz w:val="18"/>
                <w:szCs w:val="18"/>
              </w:rPr>
              <w:t>13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1179C403" w:rsidR="00693EDB" w:rsidRPr="00F0677D" w:rsidRDefault="00564725" w:rsidP="00693E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83765C">
              <w:rPr>
                <w:sz w:val="18"/>
                <w:szCs w:val="18"/>
              </w:rPr>
              <w:t>5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0C5B1EE4" w:rsidR="00693EDB" w:rsidRPr="00F0677D" w:rsidRDefault="00693EDB" w:rsidP="00693EDB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6E89210C" w:rsidR="00693EDB" w:rsidRPr="00F0677D" w:rsidRDefault="0046721D" w:rsidP="00693E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693EDB" w:rsidRPr="00F0677D" w14:paraId="33CF13B1" w14:textId="341D331B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625D0063" w:rsidR="00693EDB" w:rsidRPr="003271FE" w:rsidRDefault="00693EDB" w:rsidP="00693EDB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IDE 3005 AMER. ROMANI I (60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7FE99F24" w:rsidR="00693EDB" w:rsidRPr="003271FE" w:rsidRDefault="00693EDB" w:rsidP="00693EDB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3271FE">
              <w:rPr>
                <w:bCs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2C1F325" w14:textId="4A6C36C8" w:rsidR="00693EDB" w:rsidRPr="003271FE" w:rsidRDefault="007E55F7" w:rsidP="00693EDB">
            <w:pPr>
              <w:jc w:val="center"/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1</w:t>
            </w:r>
            <w:r w:rsidR="005D0E66">
              <w:rPr>
                <w:sz w:val="18"/>
                <w:szCs w:val="18"/>
              </w:rPr>
              <w:t>2</w:t>
            </w:r>
            <w:r w:rsidR="00790F4C" w:rsidRPr="003271FE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65F17A18" w:rsidR="00693EDB" w:rsidRPr="00F0677D" w:rsidRDefault="00564725" w:rsidP="00693E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9C7119">
              <w:rPr>
                <w:sz w:val="18"/>
                <w:szCs w:val="18"/>
              </w:rPr>
              <w:t>5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1EBCD2EB" w:rsidR="00693EDB" w:rsidRPr="00F0677D" w:rsidRDefault="00693EDB" w:rsidP="00693EDB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18085193" w:rsidR="00693EDB" w:rsidRPr="00692BF6" w:rsidRDefault="009B63A7" w:rsidP="00693E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Ç.</w:t>
            </w:r>
          </w:p>
        </w:tc>
      </w:tr>
      <w:tr w:rsidR="00693EDB" w:rsidRPr="00F0677D" w14:paraId="09AB24DB" w14:textId="7753FF90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39ECB214" w:rsidR="00693EDB" w:rsidRPr="003271FE" w:rsidRDefault="00693EDB" w:rsidP="00693EDB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IDE 3007 SHAKESPEARE I (57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6679E04C" w:rsidR="00693EDB" w:rsidRPr="003271FE" w:rsidRDefault="00693EDB" w:rsidP="00693EDB">
            <w:pPr>
              <w:jc w:val="center"/>
              <w:rPr>
                <w:bCs/>
                <w:sz w:val="18"/>
                <w:szCs w:val="18"/>
              </w:rPr>
            </w:pPr>
            <w:r w:rsidRPr="003271FE">
              <w:rPr>
                <w:bCs/>
                <w:sz w:val="18"/>
                <w:szCs w:val="18"/>
              </w:rPr>
              <w:t>I.</w:t>
            </w:r>
            <w:proofErr w:type="gramStart"/>
            <w:r w:rsidRPr="003271FE">
              <w:rPr>
                <w:bCs/>
                <w:sz w:val="18"/>
                <w:szCs w:val="18"/>
              </w:rPr>
              <w:t>Ş.GÜLTER</w:t>
            </w:r>
            <w:proofErr w:type="gramEnd"/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4DDB0AC" w14:textId="6E33D6AF" w:rsidR="00693EDB" w:rsidRPr="003271FE" w:rsidRDefault="007E55F7" w:rsidP="00693EDB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3271FE">
              <w:rPr>
                <w:b w:val="0"/>
                <w:bCs w:val="0"/>
                <w:sz w:val="18"/>
                <w:szCs w:val="18"/>
              </w:rPr>
              <w:t>19</w:t>
            </w:r>
            <w:r w:rsidR="00790F4C" w:rsidRPr="003271FE">
              <w:rPr>
                <w:b w:val="0"/>
                <w:bCs w:val="0"/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0FCA93B5" w:rsidR="00693EDB" w:rsidRPr="00F0677D" w:rsidRDefault="00564725" w:rsidP="00693E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4D7EE1">
              <w:rPr>
                <w:sz w:val="18"/>
                <w:szCs w:val="18"/>
              </w:rPr>
              <w:t>5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4CF43CCA" w:rsidR="00693EDB" w:rsidRPr="00F0677D" w:rsidRDefault="00693EDB" w:rsidP="00693EDB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031632A9" w:rsidR="00693EDB" w:rsidRPr="00F0677D" w:rsidRDefault="006233D3" w:rsidP="006B332A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693EDB" w:rsidRPr="00F0677D" w14:paraId="12B0F8A9" w14:textId="0B8E6F58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28A29328" w:rsidR="00693EDB" w:rsidRPr="003271FE" w:rsidRDefault="00693EDB" w:rsidP="00693EDB">
            <w:pPr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IDE 3009 MOD. ING ROMANI I (66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54E6F1DA" w:rsidR="00693EDB" w:rsidRPr="003271FE" w:rsidRDefault="00732A8B" w:rsidP="00693EDB">
            <w:pPr>
              <w:jc w:val="center"/>
              <w:rPr>
                <w:bCs/>
                <w:sz w:val="18"/>
                <w:szCs w:val="18"/>
              </w:rPr>
            </w:pPr>
            <w:r w:rsidRPr="003271FE">
              <w:rPr>
                <w:bCs/>
                <w:sz w:val="18"/>
                <w:szCs w:val="18"/>
              </w:rPr>
              <w:t>E. KARATEPE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177BBE8" w14:textId="35B3CAF4" w:rsidR="00693EDB" w:rsidRPr="003271FE" w:rsidRDefault="00D829AE" w:rsidP="00693EDB">
            <w:pPr>
              <w:jc w:val="center"/>
              <w:rPr>
                <w:sz w:val="18"/>
                <w:szCs w:val="18"/>
              </w:rPr>
            </w:pPr>
            <w:r w:rsidRPr="003271FE">
              <w:rPr>
                <w:sz w:val="18"/>
                <w:szCs w:val="18"/>
              </w:rPr>
              <w:t>2</w:t>
            </w:r>
            <w:r w:rsidR="00714255">
              <w:rPr>
                <w:sz w:val="18"/>
                <w:szCs w:val="18"/>
              </w:rPr>
              <w:t>0</w:t>
            </w:r>
            <w:r w:rsidR="00790F4C" w:rsidRPr="003271FE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2AEB87DE" w:rsidR="00693EDB" w:rsidRPr="00F0677D" w:rsidRDefault="00564725" w:rsidP="00693E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D829AE">
              <w:rPr>
                <w:sz w:val="18"/>
                <w:szCs w:val="18"/>
              </w:rPr>
              <w:t>5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50CCECCB" w:rsidR="00693EDB" w:rsidRPr="00F0677D" w:rsidRDefault="00693EDB" w:rsidP="00693EDB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555EBF14" w:rsidR="00693EDB" w:rsidRPr="00F0677D" w:rsidRDefault="004B26CF" w:rsidP="00693EDB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.K.</w:t>
            </w:r>
          </w:p>
        </w:tc>
      </w:tr>
      <w:tr w:rsidR="00693EDB" w:rsidRPr="00F0677D" w14:paraId="2B822D58" w14:textId="58BA312B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244851A3" w:rsidR="00693EDB" w:rsidRPr="009C7119" w:rsidRDefault="00693EDB" w:rsidP="00693EDB">
            <w:pPr>
              <w:rPr>
                <w:sz w:val="18"/>
                <w:szCs w:val="18"/>
              </w:rPr>
            </w:pPr>
            <w:r w:rsidRPr="009C7119">
              <w:rPr>
                <w:sz w:val="18"/>
                <w:szCs w:val="18"/>
              </w:rPr>
              <w:t>IDE 3011 ING. ŞİİRİNE GİR. (79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48B873B5" w:rsidR="00693EDB" w:rsidRPr="009C7119" w:rsidRDefault="00732A8B" w:rsidP="00693EDB">
            <w:pPr>
              <w:jc w:val="center"/>
              <w:rPr>
                <w:bCs/>
                <w:sz w:val="18"/>
                <w:szCs w:val="18"/>
              </w:rPr>
            </w:pPr>
            <w:r w:rsidRPr="009C7119">
              <w:rPr>
                <w:bCs/>
                <w:sz w:val="18"/>
                <w:szCs w:val="18"/>
              </w:rPr>
              <w:t>E. KARATEPE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DDC1207" w14:textId="7BD5649F" w:rsidR="00693EDB" w:rsidRPr="009C7119" w:rsidRDefault="007E55F7" w:rsidP="00693EDB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9C7119">
              <w:rPr>
                <w:b w:val="0"/>
                <w:bCs w:val="0"/>
                <w:sz w:val="18"/>
                <w:szCs w:val="18"/>
              </w:rPr>
              <w:t>1</w:t>
            </w:r>
            <w:r w:rsidR="00567AFF" w:rsidRPr="009C7119">
              <w:rPr>
                <w:b w:val="0"/>
                <w:bCs w:val="0"/>
                <w:sz w:val="18"/>
                <w:szCs w:val="18"/>
              </w:rPr>
              <w:t>4</w:t>
            </w:r>
            <w:r w:rsidR="00790F4C" w:rsidRPr="009C7119">
              <w:rPr>
                <w:b w:val="0"/>
                <w:bCs w:val="0"/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2DAB5901" w:rsidR="00693EDB" w:rsidRPr="009C7119" w:rsidRDefault="00564725" w:rsidP="00693EDB">
            <w:pPr>
              <w:jc w:val="center"/>
              <w:rPr>
                <w:sz w:val="18"/>
                <w:szCs w:val="18"/>
              </w:rPr>
            </w:pPr>
            <w:r w:rsidRPr="009C7119">
              <w:rPr>
                <w:sz w:val="18"/>
                <w:szCs w:val="18"/>
              </w:rPr>
              <w:t>1</w:t>
            </w:r>
            <w:r w:rsidR="00912648" w:rsidRPr="009C7119">
              <w:rPr>
                <w:sz w:val="18"/>
                <w:szCs w:val="18"/>
              </w:rPr>
              <w:t>5</w:t>
            </w:r>
            <w:r w:rsidR="00790F4C" w:rsidRPr="009C7119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60A518A9" w:rsidR="00693EDB" w:rsidRPr="009C7119" w:rsidRDefault="00693EDB" w:rsidP="00693EDB">
            <w:pPr>
              <w:jc w:val="center"/>
              <w:rPr>
                <w:sz w:val="18"/>
                <w:szCs w:val="18"/>
              </w:rPr>
            </w:pPr>
            <w:r w:rsidRPr="009C7119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037E2BEF" w:rsidR="00693EDB" w:rsidRPr="009C7119" w:rsidRDefault="004B26CF" w:rsidP="00693EDB">
            <w:pPr>
              <w:pStyle w:val="NoSpacing"/>
              <w:jc w:val="center"/>
              <w:rPr>
                <w:sz w:val="18"/>
                <w:szCs w:val="18"/>
              </w:rPr>
            </w:pPr>
            <w:r w:rsidRPr="009C7119">
              <w:rPr>
                <w:sz w:val="18"/>
                <w:szCs w:val="18"/>
              </w:rPr>
              <w:t>E.K.</w:t>
            </w:r>
          </w:p>
        </w:tc>
      </w:tr>
      <w:tr w:rsidR="00246C4F" w:rsidRPr="00F0677D" w14:paraId="0C029974" w14:textId="002F9B0F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246C4F" w:rsidRPr="00F0677D" w:rsidRDefault="00246C4F" w:rsidP="00246C4F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D639DF" w14:textId="26BD7508" w:rsidR="00246C4F" w:rsidRPr="00F0677D" w:rsidRDefault="00246C4F" w:rsidP="00246C4F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3015 FRANSIZCA (56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6D510" w14:textId="21ADE8A9" w:rsidR="00246C4F" w:rsidRPr="00F0677D" w:rsidRDefault="00246C4F" w:rsidP="00246C4F">
            <w:pPr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ED8915D" w14:textId="0C1374FB" w:rsidR="00246C4F" w:rsidRPr="00790F4C" w:rsidRDefault="007E55F7" w:rsidP="00246C4F">
            <w:pPr>
              <w:jc w:val="center"/>
              <w:rPr>
                <w:sz w:val="18"/>
                <w:szCs w:val="18"/>
              </w:rPr>
            </w:pPr>
            <w:r w:rsidRPr="00790F4C">
              <w:rPr>
                <w:sz w:val="18"/>
                <w:szCs w:val="18"/>
              </w:rPr>
              <w:t>1</w:t>
            </w:r>
            <w:r w:rsidR="00B91001">
              <w:rPr>
                <w:sz w:val="18"/>
                <w:szCs w:val="18"/>
              </w:rPr>
              <w:t>5</w:t>
            </w:r>
            <w:r w:rsidR="00790F4C" w:rsidRP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4D92BA" w14:textId="5059B913" w:rsidR="00246C4F" w:rsidRPr="00F0677D" w:rsidRDefault="009155D2" w:rsidP="00246C4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D48961A" w14:textId="532FEFF8" w:rsidR="00246C4F" w:rsidRPr="00F0677D" w:rsidRDefault="00246C4F" w:rsidP="00246C4F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D5C2EBE" w14:textId="640D29D3" w:rsidR="00246C4F" w:rsidRPr="00F0677D" w:rsidRDefault="006233D3" w:rsidP="00246C4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</w:t>
            </w:r>
            <w:proofErr w:type="gramStart"/>
            <w:r>
              <w:rPr>
                <w:sz w:val="18"/>
                <w:szCs w:val="18"/>
              </w:rPr>
              <w:t>C.V</w:t>
            </w:r>
            <w:proofErr w:type="gramEnd"/>
          </w:p>
        </w:tc>
      </w:tr>
      <w:tr w:rsidR="005C2FB5" w:rsidRPr="00F0677D" w14:paraId="0D967254" w14:textId="77777777" w:rsidTr="00C46881">
        <w:trPr>
          <w:cantSplit/>
          <w:trHeight w:hRule="exact" w:val="324"/>
        </w:trPr>
        <w:tc>
          <w:tcPr>
            <w:tcW w:w="464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15D8DE1D" w14:textId="77777777" w:rsidR="005C2FB5" w:rsidRPr="00F0677D" w:rsidRDefault="005C2FB5" w:rsidP="005C2FB5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CDBD8D" w14:textId="43FC905C" w:rsidR="005C2FB5" w:rsidRPr="00F0677D" w:rsidRDefault="005C2FB5" w:rsidP="005C2FB5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PFES301 EĞİTİM PSİKOLOJİS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EED9AD8" w14:textId="6C9F46F0" w:rsidR="005C2FB5" w:rsidRPr="00F0677D" w:rsidRDefault="005C2FB5" w:rsidP="005C2FB5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5A3B64" w14:textId="150823D3" w:rsidR="005C2FB5" w:rsidRPr="00790F4C" w:rsidRDefault="00244992" w:rsidP="005C2FB5">
            <w:pPr>
              <w:jc w:val="center"/>
              <w:rPr>
                <w:sz w:val="18"/>
                <w:szCs w:val="18"/>
              </w:rPr>
            </w:pPr>
            <w:r w:rsidRPr="00790F4C">
              <w:rPr>
                <w:sz w:val="18"/>
                <w:szCs w:val="18"/>
              </w:rPr>
              <w:t>15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A54CE3" w14:textId="2DAC9C64" w:rsidR="005C2FB5" w:rsidRPr="00F0677D" w:rsidRDefault="00931E87" w:rsidP="005C2F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B00791">
              <w:rPr>
                <w:sz w:val="18"/>
                <w:szCs w:val="18"/>
              </w:rPr>
              <w:t>4.3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C8366F9" w14:textId="601032C6" w:rsidR="005C2FB5" w:rsidRPr="00F0677D" w:rsidRDefault="005C2FB5" w:rsidP="005C2FB5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A1-A2-A3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8123560" w14:textId="3BF3FCC6" w:rsidR="005C2FB5" w:rsidRPr="00F0677D" w:rsidRDefault="004B26CF" w:rsidP="005C2F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5C2FB5" w:rsidRPr="00F0677D" w14:paraId="2FD56646" w14:textId="77777777" w:rsidTr="00C46881">
        <w:trPr>
          <w:cantSplit/>
          <w:trHeight w:hRule="exact" w:val="287"/>
        </w:trPr>
        <w:tc>
          <w:tcPr>
            <w:tcW w:w="464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52D4BA44" w14:textId="77777777" w:rsidR="005C2FB5" w:rsidRPr="00F0677D" w:rsidRDefault="005C2FB5" w:rsidP="005C2FB5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FAAE3A" w14:textId="3211464D" w:rsidR="005C2FB5" w:rsidRPr="00F0677D" w:rsidRDefault="005C2FB5" w:rsidP="005C2FB5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 xml:space="preserve">PFES303 EĞİTİMDE ÖLÇ. VE DEĞ.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FAB3A6" w14:textId="35715043" w:rsidR="005C2FB5" w:rsidRPr="00F0677D" w:rsidRDefault="005C2FB5" w:rsidP="005C2FB5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8CAB334" w14:textId="611681AD" w:rsidR="005C2FB5" w:rsidRPr="00790F4C" w:rsidRDefault="00244992" w:rsidP="005C2FB5">
            <w:pPr>
              <w:pStyle w:val="NoSpacing"/>
              <w:jc w:val="center"/>
              <w:rPr>
                <w:sz w:val="18"/>
                <w:szCs w:val="18"/>
              </w:rPr>
            </w:pPr>
            <w:r w:rsidRPr="00790F4C">
              <w:rPr>
                <w:sz w:val="18"/>
                <w:szCs w:val="18"/>
              </w:rPr>
              <w:t>15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49D22C" w14:textId="4186EF89" w:rsidR="005C2FB5" w:rsidRPr="00F0677D" w:rsidRDefault="00931E87" w:rsidP="005C2FB5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3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2109444" w14:textId="332350D8" w:rsidR="005C2FB5" w:rsidRPr="00F0677D" w:rsidRDefault="005C2FB5" w:rsidP="005C2FB5">
            <w:pPr>
              <w:pStyle w:val="NoSpacing"/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A1-A2-A3-A4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114A39C" w14:textId="7D92DB84" w:rsidR="005C2FB5" w:rsidRPr="00F0677D" w:rsidRDefault="004B26CF" w:rsidP="005C2F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.C.V.</w:t>
            </w:r>
          </w:p>
        </w:tc>
      </w:tr>
      <w:tr w:rsidR="00693EDB" w:rsidRPr="00F0677D" w14:paraId="31A8C53B" w14:textId="44AA607E" w:rsidTr="00C46881">
        <w:trPr>
          <w:cantSplit/>
          <w:trHeight w:hRule="exact" w:val="434"/>
        </w:trPr>
        <w:tc>
          <w:tcPr>
            <w:tcW w:w="46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1F3C0F8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</w:p>
          <w:p w14:paraId="2F3EE2E1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</w:p>
          <w:p w14:paraId="1A92A416" w14:textId="77777777" w:rsidR="00693EDB" w:rsidRPr="00F0677D" w:rsidRDefault="00693EDB" w:rsidP="00693EDB">
            <w:pPr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4.</w:t>
            </w:r>
          </w:p>
          <w:p w14:paraId="06ADAB60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</w:p>
          <w:p w14:paraId="4F942B03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  <w:r w:rsidRPr="00F0677D">
              <w:rPr>
                <w:b/>
                <w:sz w:val="18"/>
                <w:szCs w:val="18"/>
              </w:rPr>
              <w:t>S</w:t>
            </w:r>
          </w:p>
          <w:p w14:paraId="0242E138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  <w:r w:rsidRPr="00F0677D">
              <w:rPr>
                <w:b/>
                <w:sz w:val="18"/>
                <w:szCs w:val="18"/>
              </w:rPr>
              <w:t>I</w:t>
            </w:r>
            <w:r w:rsidRPr="00F0677D">
              <w:rPr>
                <w:b/>
                <w:sz w:val="18"/>
                <w:szCs w:val="18"/>
              </w:rPr>
              <w:br/>
              <w:t>N</w:t>
            </w:r>
            <w:r w:rsidRPr="00F0677D">
              <w:rPr>
                <w:b/>
                <w:sz w:val="18"/>
                <w:szCs w:val="18"/>
              </w:rPr>
              <w:br/>
              <w:t>I</w:t>
            </w:r>
            <w:r w:rsidRPr="00F0677D">
              <w:rPr>
                <w:b/>
                <w:sz w:val="18"/>
                <w:szCs w:val="18"/>
              </w:rPr>
              <w:br/>
              <w:t>F</w:t>
            </w:r>
          </w:p>
        </w:tc>
        <w:tc>
          <w:tcPr>
            <w:tcW w:w="317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693EDB" w:rsidRPr="00F0677D" w:rsidRDefault="00693EDB" w:rsidP="00693EDB">
            <w:pPr>
              <w:ind w:left="-70"/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77777777" w:rsidR="00693EDB" w:rsidRPr="00F0677D" w:rsidRDefault="00693EDB" w:rsidP="00693EDB">
            <w:pPr>
              <w:ind w:left="-78" w:right="-70"/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 xml:space="preserve">DERS SORUMLUSU </w:t>
            </w:r>
          </w:p>
        </w:tc>
        <w:tc>
          <w:tcPr>
            <w:tcW w:w="11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F571141" w14:textId="5BA9F531" w:rsidR="00693EDB" w:rsidRPr="00F0677D" w:rsidRDefault="00693EDB" w:rsidP="00693EDB">
            <w:pPr>
              <w:pStyle w:val="Heading1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SINAV TARİHİ</w:t>
            </w:r>
          </w:p>
        </w:tc>
        <w:tc>
          <w:tcPr>
            <w:tcW w:w="1224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314F0DFE" w:rsidR="00693EDB" w:rsidRPr="00F0677D" w:rsidRDefault="00693EDB" w:rsidP="00693EDB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 xml:space="preserve">SINAV SAATİ </w:t>
            </w:r>
          </w:p>
        </w:tc>
        <w:tc>
          <w:tcPr>
            <w:tcW w:w="138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693EDB" w:rsidRPr="00F0677D" w:rsidRDefault="00693EDB" w:rsidP="00693EDB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SINAV YERİ</w:t>
            </w:r>
          </w:p>
        </w:tc>
        <w:tc>
          <w:tcPr>
            <w:tcW w:w="2016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693EDB" w:rsidRPr="00F0677D" w:rsidRDefault="00693EDB" w:rsidP="00693EDB">
            <w:pPr>
              <w:jc w:val="center"/>
              <w:rPr>
                <w:b/>
                <w:bCs/>
                <w:sz w:val="18"/>
                <w:szCs w:val="18"/>
              </w:rPr>
            </w:pPr>
            <w:r w:rsidRPr="00F0677D">
              <w:rPr>
                <w:b/>
                <w:bCs/>
                <w:sz w:val="18"/>
                <w:szCs w:val="18"/>
              </w:rPr>
              <w:t>GÖZETMENLER</w:t>
            </w:r>
          </w:p>
        </w:tc>
      </w:tr>
      <w:tr w:rsidR="00693EDB" w:rsidRPr="00F0677D" w14:paraId="16852160" w14:textId="7B3E484B" w:rsidTr="00C46881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32A32A99" w14:textId="77777777" w:rsidR="00693EDB" w:rsidRPr="00F0677D" w:rsidRDefault="00693EDB" w:rsidP="00693EDB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2BB34D3D" w:rsidR="00693EDB" w:rsidRPr="00F0677D" w:rsidRDefault="00693EDB" w:rsidP="00693EDB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4001 EDB. ELEŞT. GİRİŞ (35)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67F669BA" w:rsidR="00693EDB" w:rsidRPr="00F0677D" w:rsidRDefault="00693EDB" w:rsidP="00693EDB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F0677D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A336E5" w14:textId="5C9EFCDA" w:rsidR="00693EDB" w:rsidRPr="00790F4C" w:rsidRDefault="0097484A" w:rsidP="00693EDB">
            <w:pPr>
              <w:pStyle w:val="Heading1"/>
              <w:rPr>
                <w:b w:val="0"/>
                <w:bCs w:val="0"/>
                <w:color w:val="000000" w:themeColor="text1"/>
                <w:sz w:val="18"/>
                <w:szCs w:val="18"/>
              </w:rPr>
            </w:pPr>
            <w:r w:rsidRPr="00790F4C">
              <w:rPr>
                <w:b w:val="0"/>
                <w:bCs w:val="0"/>
                <w:color w:val="000000" w:themeColor="text1"/>
                <w:sz w:val="18"/>
                <w:szCs w:val="18"/>
              </w:rPr>
              <w:t>21</w:t>
            </w:r>
            <w:r w:rsidR="00790F4C" w:rsidRPr="00790F4C">
              <w:rPr>
                <w:b w:val="0"/>
                <w:bCs w:val="0"/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0F292193" w:rsidR="00693EDB" w:rsidRPr="00F0677D" w:rsidRDefault="009B10D9" w:rsidP="00693EDB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1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04CED497" w:rsidR="00693EDB" w:rsidRPr="00F0677D" w:rsidRDefault="00693EDB" w:rsidP="00693EDB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</w:t>
            </w:r>
            <w:r w:rsidR="004F2DD3">
              <w:rPr>
                <w:sz w:val="18"/>
                <w:szCs w:val="18"/>
              </w:rPr>
              <w:t>6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59C9A93B" w:rsidR="00693EDB" w:rsidRPr="00F0677D" w:rsidRDefault="002D6524" w:rsidP="00693E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9B10D9" w:rsidRPr="00F0677D" w14:paraId="22D35F07" w14:textId="035EFAA6" w:rsidTr="00160F7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C5E306D" w14:textId="77777777" w:rsidR="009B10D9" w:rsidRPr="00F0677D" w:rsidRDefault="009B10D9" w:rsidP="009B10D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18A0877D" w:rsidR="009B10D9" w:rsidRPr="00F0677D" w:rsidRDefault="009B10D9" w:rsidP="009B10D9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4003 MOD. AMER. EDB. I (36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6C97BCF8" w:rsidR="009B10D9" w:rsidRPr="00F0677D" w:rsidRDefault="009B10D9" w:rsidP="009B10D9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F0677D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F97B08" w14:textId="42814914" w:rsidR="009B10D9" w:rsidRPr="00790F4C" w:rsidRDefault="0031643E" w:rsidP="009B10D9">
            <w:pPr>
              <w:pStyle w:val="Heading1"/>
              <w:rPr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bCs w:val="0"/>
                <w:color w:val="000000" w:themeColor="text1"/>
                <w:sz w:val="18"/>
                <w:szCs w:val="18"/>
              </w:rPr>
              <w:t>22</w:t>
            </w:r>
            <w:r w:rsidR="00790F4C" w:rsidRPr="00790F4C">
              <w:rPr>
                <w:b w:val="0"/>
                <w:bCs w:val="0"/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F1BC59" w14:textId="33D47452" w:rsidR="009B10D9" w:rsidRPr="00F0677D" w:rsidRDefault="009B10D9" w:rsidP="009B10D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D0617">
              <w:rPr>
                <w:color w:val="000000" w:themeColor="text1"/>
                <w:sz w:val="18"/>
                <w:szCs w:val="18"/>
              </w:rPr>
              <w:t>11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28A36927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1B72B7C9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9B10D9" w:rsidRPr="00F0677D" w14:paraId="73B1EC75" w14:textId="5579DED2" w:rsidTr="00160F7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21F147F7" w14:textId="77777777" w:rsidR="009B10D9" w:rsidRPr="00F0677D" w:rsidRDefault="009B10D9" w:rsidP="009B10D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18682A21" w:rsidR="009B10D9" w:rsidRPr="00F0677D" w:rsidRDefault="009B10D9" w:rsidP="009B10D9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4005 POSTKOL. ED. (44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2698589C" w:rsidR="009B10D9" w:rsidRPr="00F0677D" w:rsidRDefault="009B10D9" w:rsidP="009B10D9">
            <w:pPr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I.</w:t>
            </w:r>
            <w:proofErr w:type="gramStart"/>
            <w:r w:rsidRPr="00F0677D">
              <w:rPr>
                <w:bCs/>
                <w:sz w:val="18"/>
                <w:szCs w:val="18"/>
              </w:rPr>
              <w:t>Ş.GÜLTER</w:t>
            </w:r>
            <w:proofErr w:type="gramEnd"/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F0B2014" w14:textId="05363320" w:rsidR="009B10D9" w:rsidRPr="00790F4C" w:rsidRDefault="009B10D9" w:rsidP="009B10D9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790F4C">
              <w:rPr>
                <w:b w:val="0"/>
                <w:bCs w:val="0"/>
                <w:sz w:val="18"/>
                <w:szCs w:val="18"/>
              </w:rPr>
              <w:t>25</w:t>
            </w:r>
            <w:r w:rsidR="00790F4C" w:rsidRPr="00790F4C">
              <w:rPr>
                <w:b w:val="0"/>
                <w:bCs w:val="0"/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8DA8F21" w14:textId="68333961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 w:rsidRPr="00CD0617">
              <w:rPr>
                <w:color w:val="000000" w:themeColor="text1"/>
                <w:sz w:val="18"/>
                <w:szCs w:val="18"/>
              </w:rPr>
              <w:t>11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163C8846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1B014794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9B10D9" w:rsidRPr="00F0677D" w14:paraId="4A5CE062" w14:textId="454BE2E7" w:rsidTr="00160F7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0BC92DEE" w14:textId="77777777" w:rsidR="009B10D9" w:rsidRPr="00F0677D" w:rsidRDefault="009B10D9" w:rsidP="009B10D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01B10156" w:rsidR="009B10D9" w:rsidRPr="00F0677D" w:rsidRDefault="009B10D9" w:rsidP="009B10D9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4007 ING. TİYATROSU I (42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3EF9854E" w:rsidR="009B10D9" w:rsidRPr="00F0677D" w:rsidRDefault="009B10D9" w:rsidP="009B10D9">
            <w:pPr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I.</w:t>
            </w:r>
            <w:proofErr w:type="gramStart"/>
            <w:r w:rsidRPr="00F0677D">
              <w:rPr>
                <w:bCs/>
                <w:sz w:val="18"/>
                <w:szCs w:val="18"/>
              </w:rPr>
              <w:t>Ş.GÜLTER</w:t>
            </w:r>
            <w:proofErr w:type="gramEnd"/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F9F2762" w14:textId="19C9CEBD" w:rsidR="009B10D9" w:rsidRPr="00790F4C" w:rsidRDefault="009B10D9" w:rsidP="009B10D9">
            <w:pPr>
              <w:pStyle w:val="Heading1"/>
              <w:rPr>
                <w:b w:val="0"/>
                <w:bCs w:val="0"/>
                <w:sz w:val="18"/>
                <w:szCs w:val="18"/>
              </w:rPr>
            </w:pPr>
            <w:r w:rsidRPr="00790F4C">
              <w:rPr>
                <w:b w:val="0"/>
                <w:bCs w:val="0"/>
                <w:sz w:val="18"/>
                <w:szCs w:val="18"/>
              </w:rPr>
              <w:t>23</w:t>
            </w:r>
            <w:r w:rsidR="00790F4C" w:rsidRPr="00790F4C">
              <w:rPr>
                <w:b w:val="0"/>
                <w:bCs w:val="0"/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7B6C97F" w14:textId="1FEC4DB3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 w:rsidRPr="00CD0617">
              <w:rPr>
                <w:color w:val="000000" w:themeColor="text1"/>
                <w:sz w:val="18"/>
                <w:szCs w:val="18"/>
              </w:rPr>
              <w:t>11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0293A37B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71AA8CBF" w:rsidR="009B10D9" w:rsidRPr="00F0677D" w:rsidRDefault="009B10D9" w:rsidP="009B10D9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9B10D9" w:rsidRPr="00F0677D" w14:paraId="5350A911" w14:textId="138650E5" w:rsidTr="00160F74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right w:val="single" w:sz="12" w:space="0" w:color="auto"/>
            </w:tcBorders>
          </w:tcPr>
          <w:p w14:paraId="6818E1DF" w14:textId="77777777" w:rsidR="009B10D9" w:rsidRPr="00F0677D" w:rsidRDefault="009B10D9" w:rsidP="009B10D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47031FE1" w:rsidR="009B10D9" w:rsidRPr="00F0677D" w:rsidRDefault="009B10D9" w:rsidP="009B10D9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4009 ÇAĞ. İNG. ŞİİRİ I (39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156FD0F0" w:rsidR="009B10D9" w:rsidRPr="00F0677D" w:rsidRDefault="009B10D9" w:rsidP="009B10D9">
            <w:pPr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I.</w:t>
            </w:r>
            <w:proofErr w:type="gramStart"/>
            <w:r w:rsidRPr="00F0677D">
              <w:rPr>
                <w:bCs/>
                <w:sz w:val="18"/>
                <w:szCs w:val="18"/>
              </w:rPr>
              <w:t>Ş.GÜLTER</w:t>
            </w:r>
            <w:proofErr w:type="gramEnd"/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116E54" w14:textId="71D1C5D3" w:rsidR="009B10D9" w:rsidRPr="00790F4C" w:rsidRDefault="009B10D9" w:rsidP="009B10D9">
            <w:pPr>
              <w:jc w:val="center"/>
              <w:rPr>
                <w:sz w:val="18"/>
                <w:szCs w:val="18"/>
              </w:rPr>
            </w:pPr>
            <w:r w:rsidRPr="00790F4C">
              <w:rPr>
                <w:sz w:val="18"/>
                <w:szCs w:val="18"/>
              </w:rPr>
              <w:t>2</w:t>
            </w:r>
            <w:r w:rsidR="0031643E">
              <w:rPr>
                <w:sz w:val="18"/>
                <w:szCs w:val="18"/>
              </w:rPr>
              <w:t>4</w:t>
            </w:r>
            <w:r w:rsidR="00790F4C" w:rsidRP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3C262B0" w14:textId="7BB56ABC" w:rsidR="009B10D9" w:rsidRPr="00767E3E" w:rsidRDefault="009B10D9" w:rsidP="009B10D9">
            <w:pPr>
              <w:jc w:val="center"/>
              <w:rPr>
                <w:sz w:val="18"/>
                <w:szCs w:val="18"/>
              </w:rPr>
            </w:pPr>
            <w:r w:rsidRPr="00CD0617">
              <w:rPr>
                <w:color w:val="000000" w:themeColor="text1"/>
                <w:sz w:val="18"/>
                <w:szCs w:val="18"/>
              </w:rPr>
              <w:t>11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200A1B5B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5B48CCF9" w:rsidR="009B10D9" w:rsidRPr="00F0677D" w:rsidRDefault="009B10D9" w:rsidP="009B10D9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  <w:tr w:rsidR="009B10D9" w:rsidRPr="00F0677D" w14:paraId="2E993D25" w14:textId="72F1E36B" w:rsidTr="003A75A3">
        <w:trPr>
          <w:cantSplit/>
          <w:trHeight w:hRule="exact" w:val="291"/>
        </w:trPr>
        <w:tc>
          <w:tcPr>
            <w:tcW w:w="464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4284EF90" w14:textId="77777777" w:rsidR="009B10D9" w:rsidRPr="00F0677D" w:rsidRDefault="009B10D9" w:rsidP="009B10D9">
            <w:pPr>
              <w:rPr>
                <w:b/>
                <w:sz w:val="18"/>
                <w:szCs w:val="18"/>
              </w:rPr>
            </w:pPr>
          </w:p>
        </w:tc>
        <w:tc>
          <w:tcPr>
            <w:tcW w:w="317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00E733D2" w14:textId="02305EFD" w:rsidR="009B10D9" w:rsidRPr="00F0677D" w:rsidRDefault="009B10D9" w:rsidP="009B10D9">
            <w:pPr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IDE 4023 FRANSIZCA (45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40BB9DDC" w14:textId="5DA44001" w:rsidR="009B10D9" w:rsidRPr="00F0677D" w:rsidRDefault="009B10D9" w:rsidP="009B10D9">
            <w:pPr>
              <w:ind w:left="-50" w:right="-54"/>
              <w:jc w:val="center"/>
              <w:rPr>
                <w:bCs/>
                <w:sz w:val="18"/>
                <w:szCs w:val="18"/>
              </w:rPr>
            </w:pPr>
            <w:r w:rsidRPr="00F0677D">
              <w:rPr>
                <w:bCs/>
                <w:sz w:val="18"/>
                <w:szCs w:val="18"/>
              </w:rPr>
              <w:t>A. AYDIN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8A3DEF4" w14:textId="716495AE" w:rsidR="009B10D9" w:rsidRPr="00790F4C" w:rsidRDefault="009B10D9" w:rsidP="009B10D9">
            <w:pPr>
              <w:jc w:val="center"/>
              <w:rPr>
                <w:sz w:val="18"/>
                <w:szCs w:val="18"/>
              </w:rPr>
            </w:pPr>
            <w:r w:rsidRPr="00790F4C">
              <w:rPr>
                <w:sz w:val="18"/>
                <w:szCs w:val="18"/>
              </w:rPr>
              <w:t>2</w:t>
            </w:r>
            <w:r w:rsidR="00714255">
              <w:rPr>
                <w:sz w:val="18"/>
                <w:szCs w:val="18"/>
              </w:rPr>
              <w:t>0</w:t>
            </w:r>
            <w:r w:rsidR="00790F4C" w:rsidRPr="00790F4C">
              <w:rPr>
                <w:color w:val="000000" w:themeColor="text1"/>
                <w:sz w:val="18"/>
                <w:szCs w:val="18"/>
              </w:rPr>
              <w:t>.01.20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41AD40BC" w14:textId="6C120E98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 w:rsidRPr="00CD0617">
              <w:rPr>
                <w:color w:val="000000" w:themeColor="text1"/>
                <w:sz w:val="18"/>
                <w:szCs w:val="18"/>
              </w:rPr>
              <w:t>11</w:t>
            </w:r>
            <w:r w:rsidR="00790F4C">
              <w:rPr>
                <w:sz w:val="18"/>
                <w:szCs w:val="18"/>
              </w:rPr>
              <w:t>.00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19E1B87C" w14:textId="0DA58782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 w:rsidRPr="00F0677D">
              <w:rPr>
                <w:sz w:val="18"/>
                <w:szCs w:val="18"/>
              </w:rPr>
              <w:t>F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44AE6480" w14:textId="6255C5FF" w:rsidR="009B10D9" w:rsidRPr="00F0677D" w:rsidRDefault="009B10D9" w:rsidP="009B10D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.İ.</w:t>
            </w:r>
          </w:p>
        </w:tc>
      </w:tr>
    </w:tbl>
    <w:p w14:paraId="5B1F018D" w14:textId="2C5C065B" w:rsidR="007C6E52" w:rsidRPr="00F0677D" w:rsidRDefault="00606051" w:rsidP="008E02FF">
      <w:pPr>
        <w:rPr>
          <w:color w:val="4D5156"/>
          <w:sz w:val="18"/>
          <w:szCs w:val="18"/>
          <w:shd w:val="clear" w:color="auto" w:fill="FFFFFF"/>
        </w:rPr>
      </w:pPr>
      <w:r w:rsidRPr="00F0677D">
        <w:rPr>
          <w:color w:val="4D5156"/>
          <w:sz w:val="18"/>
          <w:szCs w:val="18"/>
          <w:shd w:val="clear" w:color="auto" w:fill="FFFFFF"/>
        </w:rPr>
        <w:t xml:space="preserve">Sınıf kapasiteleri: </w:t>
      </w:r>
      <w:r w:rsidR="009748C6" w:rsidRPr="00F0677D">
        <w:rPr>
          <w:color w:val="4D5156"/>
          <w:sz w:val="18"/>
          <w:szCs w:val="18"/>
          <w:shd w:val="clear" w:color="auto" w:fill="FFFFFF"/>
        </w:rPr>
        <w:tab/>
      </w:r>
      <w:r w:rsidR="009748C6" w:rsidRPr="00F0677D">
        <w:rPr>
          <w:color w:val="4D5156"/>
          <w:sz w:val="18"/>
          <w:szCs w:val="18"/>
          <w:shd w:val="clear" w:color="auto" w:fill="FFFFFF"/>
        </w:rPr>
        <w:tab/>
      </w:r>
      <w:r w:rsidR="009748C6" w:rsidRPr="00F0677D">
        <w:rPr>
          <w:color w:val="4D5156"/>
          <w:sz w:val="18"/>
          <w:szCs w:val="18"/>
          <w:shd w:val="clear" w:color="auto" w:fill="FFFFFF"/>
        </w:rPr>
        <w:tab/>
      </w:r>
      <w:r w:rsidR="00E66852" w:rsidRPr="00F0677D">
        <w:rPr>
          <w:color w:val="4D5156"/>
          <w:sz w:val="18"/>
          <w:szCs w:val="18"/>
          <w:shd w:val="clear" w:color="auto" w:fill="FFFFFF"/>
        </w:rPr>
        <w:t>F</w:t>
      </w:r>
      <w:proofErr w:type="gramStart"/>
      <w:r w:rsidR="00E66852" w:rsidRPr="00F0677D">
        <w:rPr>
          <w:color w:val="4D5156"/>
          <w:sz w:val="18"/>
          <w:szCs w:val="18"/>
          <w:shd w:val="clear" w:color="auto" w:fill="FFFFFF"/>
        </w:rPr>
        <w:t>5:135 -</w:t>
      </w:r>
      <w:proofErr w:type="gramEnd"/>
      <w:r w:rsidR="00E66852" w:rsidRPr="00F0677D">
        <w:rPr>
          <w:color w:val="4D5156"/>
          <w:sz w:val="18"/>
          <w:szCs w:val="18"/>
          <w:shd w:val="clear" w:color="auto" w:fill="FFFFFF"/>
        </w:rPr>
        <w:t xml:space="preserve"> </w:t>
      </w:r>
      <w:r w:rsidRPr="00F0677D">
        <w:rPr>
          <w:color w:val="4D5156"/>
          <w:sz w:val="18"/>
          <w:szCs w:val="18"/>
          <w:shd w:val="clear" w:color="auto" w:fill="FFFFFF"/>
        </w:rPr>
        <w:t>F6:</w:t>
      </w:r>
      <w:r w:rsidR="00B73A84" w:rsidRPr="00F0677D">
        <w:rPr>
          <w:color w:val="4D5156"/>
          <w:sz w:val="18"/>
          <w:szCs w:val="18"/>
          <w:shd w:val="clear" w:color="auto" w:fill="FFFFFF"/>
        </w:rPr>
        <w:t>135</w:t>
      </w:r>
      <w:r w:rsidR="00A27F69" w:rsidRPr="00F0677D">
        <w:rPr>
          <w:color w:val="4D5156"/>
          <w:sz w:val="18"/>
          <w:szCs w:val="18"/>
          <w:shd w:val="clear" w:color="auto" w:fill="FFFFFF"/>
        </w:rPr>
        <w:t xml:space="preserve"> </w:t>
      </w:r>
      <w:r w:rsidR="00935F2F" w:rsidRPr="00F0677D">
        <w:rPr>
          <w:color w:val="4D5156"/>
          <w:sz w:val="18"/>
          <w:szCs w:val="18"/>
          <w:shd w:val="clear" w:color="auto" w:fill="FFFFFF"/>
        </w:rPr>
        <w:t>–</w:t>
      </w:r>
      <w:r w:rsidR="00E66852" w:rsidRPr="00F0677D">
        <w:rPr>
          <w:color w:val="4D5156"/>
          <w:sz w:val="18"/>
          <w:szCs w:val="18"/>
          <w:shd w:val="clear" w:color="auto" w:fill="FFFFFF"/>
        </w:rPr>
        <w:t xml:space="preserve"> </w:t>
      </w:r>
      <w:r w:rsidR="0055589D" w:rsidRPr="00F0677D">
        <w:rPr>
          <w:color w:val="4D5156"/>
          <w:sz w:val="18"/>
          <w:szCs w:val="18"/>
          <w:shd w:val="clear" w:color="auto" w:fill="FFFFFF"/>
        </w:rPr>
        <w:t xml:space="preserve">D7 </w:t>
      </w:r>
      <w:r w:rsidR="00CB1058" w:rsidRPr="00F0677D">
        <w:rPr>
          <w:color w:val="4D5156"/>
          <w:sz w:val="18"/>
          <w:szCs w:val="18"/>
          <w:shd w:val="clear" w:color="auto" w:fill="FFFFFF"/>
        </w:rPr>
        <w:t>98</w:t>
      </w:r>
      <w:r w:rsidR="00A27F69" w:rsidRPr="00F0677D">
        <w:rPr>
          <w:color w:val="4D5156"/>
          <w:sz w:val="18"/>
          <w:szCs w:val="18"/>
          <w:shd w:val="clear" w:color="auto" w:fill="FFFFFF"/>
        </w:rPr>
        <w:t xml:space="preserve"> </w:t>
      </w:r>
      <w:r w:rsidR="00D908D8" w:rsidRPr="00F0677D">
        <w:rPr>
          <w:color w:val="4D5156"/>
          <w:sz w:val="18"/>
          <w:szCs w:val="18"/>
          <w:shd w:val="clear" w:color="auto" w:fill="FFFFFF"/>
        </w:rPr>
        <w:t>–</w:t>
      </w:r>
      <w:r w:rsidR="000854EA" w:rsidRPr="00F0677D">
        <w:rPr>
          <w:color w:val="4D5156"/>
          <w:sz w:val="18"/>
          <w:szCs w:val="18"/>
          <w:shd w:val="clear" w:color="auto" w:fill="FFFFFF"/>
        </w:rPr>
        <w:t xml:space="preserve"> </w:t>
      </w:r>
      <w:r w:rsidR="00D908D8" w:rsidRPr="00F0677D">
        <w:rPr>
          <w:color w:val="4D5156"/>
          <w:sz w:val="18"/>
          <w:szCs w:val="18"/>
          <w:shd w:val="clear" w:color="auto" w:fill="FFFFFF"/>
        </w:rPr>
        <w:t xml:space="preserve">D4 </w:t>
      </w:r>
      <w:r w:rsidR="00FE5BB6" w:rsidRPr="00F0677D">
        <w:rPr>
          <w:color w:val="4D5156"/>
          <w:sz w:val="18"/>
          <w:szCs w:val="18"/>
          <w:shd w:val="clear" w:color="auto" w:fill="FFFFFF"/>
        </w:rPr>
        <w:t>126</w:t>
      </w:r>
      <w:r w:rsidR="00A27F69" w:rsidRPr="00F0677D">
        <w:rPr>
          <w:color w:val="4D5156"/>
          <w:sz w:val="18"/>
          <w:szCs w:val="18"/>
          <w:shd w:val="clear" w:color="auto" w:fill="FFFFFF"/>
        </w:rPr>
        <w:t xml:space="preserve"> </w:t>
      </w:r>
      <w:r w:rsidR="000C1744" w:rsidRPr="00F0677D">
        <w:rPr>
          <w:color w:val="4D5156"/>
          <w:sz w:val="18"/>
          <w:szCs w:val="18"/>
          <w:shd w:val="clear" w:color="auto" w:fill="FFFFFF"/>
        </w:rPr>
        <w:t>–</w:t>
      </w:r>
      <w:r w:rsidR="00627036" w:rsidRPr="00F0677D">
        <w:rPr>
          <w:color w:val="4D5156"/>
          <w:sz w:val="18"/>
          <w:szCs w:val="18"/>
          <w:shd w:val="clear" w:color="auto" w:fill="FFFFFF"/>
        </w:rPr>
        <w:t xml:space="preserve"> </w:t>
      </w:r>
      <w:r w:rsidR="000C1744" w:rsidRPr="00F0677D">
        <w:rPr>
          <w:color w:val="4D5156"/>
          <w:sz w:val="18"/>
          <w:szCs w:val="18"/>
          <w:shd w:val="clear" w:color="auto" w:fill="FFFFFF"/>
        </w:rPr>
        <w:t>D5</w:t>
      </w:r>
      <w:r w:rsidR="00667602" w:rsidRPr="00F0677D">
        <w:rPr>
          <w:color w:val="4D5156"/>
          <w:sz w:val="18"/>
          <w:szCs w:val="18"/>
          <w:shd w:val="clear" w:color="auto" w:fill="FFFFFF"/>
        </w:rPr>
        <w:t xml:space="preserve"> 126</w:t>
      </w:r>
    </w:p>
    <w:p w14:paraId="1EAE8D18" w14:textId="3A9B337C" w:rsidR="00931F8C" w:rsidRPr="00F0677D" w:rsidRDefault="00B73A84" w:rsidP="008E02FF">
      <w:pPr>
        <w:rPr>
          <w:color w:val="4D5156"/>
          <w:sz w:val="18"/>
          <w:szCs w:val="18"/>
          <w:shd w:val="clear" w:color="auto" w:fill="FFFFFF"/>
        </w:rPr>
      </w:pPr>
      <w:r w:rsidRPr="00F0677D">
        <w:rPr>
          <w:color w:val="4D5156"/>
          <w:sz w:val="18"/>
          <w:szCs w:val="18"/>
          <w:shd w:val="clear" w:color="auto" w:fill="FFFFFF"/>
        </w:rPr>
        <w:t xml:space="preserve">Sınıf kapasiteleri </w:t>
      </w:r>
      <w:r w:rsidR="00064575" w:rsidRPr="00F0677D">
        <w:rPr>
          <w:color w:val="4D5156"/>
          <w:sz w:val="18"/>
          <w:szCs w:val="18"/>
          <w:shd w:val="clear" w:color="auto" w:fill="FFFFFF"/>
        </w:rPr>
        <w:t>mesafeli</w:t>
      </w:r>
      <w:r w:rsidRPr="00F0677D">
        <w:rPr>
          <w:color w:val="4D5156"/>
          <w:sz w:val="18"/>
          <w:szCs w:val="18"/>
          <w:shd w:val="clear" w:color="auto" w:fill="FFFFFF"/>
        </w:rPr>
        <w:t xml:space="preserve"> </w:t>
      </w:r>
      <w:r w:rsidR="00D42502" w:rsidRPr="00F0677D">
        <w:rPr>
          <w:color w:val="4D5156"/>
          <w:sz w:val="18"/>
          <w:szCs w:val="18"/>
          <w:shd w:val="clear" w:color="auto" w:fill="FFFFFF"/>
        </w:rPr>
        <w:t>yerleşme</w:t>
      </w:r>
      <w:r w:rsidR="00443F4B" w:rsidRPr="00F0677D">
        <w:rPr>
          <w:color w:val="4D5156"/>
          <w:sz w:val="18"/>
          <w:szCs w:val="18"/>
          <w:shd w:val="clear" w:color="auto" w:fill="FFFFFF"/>
        </w:rPr>
        <w:t xml:space="preserve">: </w:t>
      </w:r>
      <w:r w:rsidR="009748C6" w:rsidRPr="00F0677D">
        <w:rPr>
          <w:color w:val="4D5156"/>
          <w:sz w:val="18"/>
          <w:szCs w:val="18"/>
          <w:shd w:val="clear" w:color="auto" w:fill="FFFFFF"/>
        </w:rPr>
        <w:tab/>
      </w:r>
      <w:r w:rsidR="00E66852" w:rsidRPr="00F0677D">
        <w:rPr>
          <w:color w:val="4D5156"/>
          <w:sz w:val="18"/>
          <w:szCs w:val="18"/>
          <w:shd w:val="clear" w:color="auto" w:fill="FFFFFF"/>
        </w:rPr>
        <w:t>F</w:t>
      </w:r>
      <w:proofErr w:type="gramStart"/>
      <w:r w:rsidR="00E66852" w:rsidRPr="00F0677D">
        <w:rPr>
          <w:color w:val="4D5156"/>
          <w:sz w:val="18"/>
          <w:szCs w:val="18"/>
          <w:shd w:val="clear" w:color="auto" w:fill="FFFFFF"/>
        </w:rPr>
        <w:t>5:81 -</w:t>
      </w:r>
      <w:proofErr w:type="gramEnd"/>
      <w:r w:rsidR="00E66852" w:rsidRPr="00F0677D">
        <w:rPr>
          <w:color w:val="4D5156"/>
          <w:sz w:val="18"/>
          <w:szCs w:val="18"/>
          <w:shd w:val="clear" w:color="auto" w:fill="FFFFFF"/>
        </w:rPr>
        <w:t xml:space="preserve">   </w:t>
      </w:r>
      <w:r w:rsidR="00443F4B" w:rsidRPr="00F0677D">
        <w:rPr>
          <w:color w:val="4D5156"/>
          <w:sz w:val="18"/>
          <w:szCs w:val="18"/>
          <w:shd w:val="clear" w:color="auto" w:fill="FFFFFF"/>
        </w:rPr>
        <w:t>F6:81 –</w:t>
      </w:r>
      <w:r w:rsidR="00FA5E81" w:rsidRPr="00F0677D">
        <w:rPr>
          <w:color w:val="4D5156"/>
          <w:sz w:val="18"/>
          <w:szCs w:val="18"/>
          <w:shd w:val="clear" w:color="auto" w:fill="FFFFFF"/>
        </w:rPr>
        <w:t xml:space="preserve">  </w:t>
      </w:r>
      <w:r w:rsidR="00E66852" w:rsidRPr="00F0677D">
        <w:rPr>
          <w:color w:val="4D5156"/>
          <w:sz w:val="18"/>
          <w:szCs w:val="18"/>
          <w:shd w:val="clear" w:color="auto" w:fill="FFFFFF"/>
        </w:rPr>
        <w:t xml:space="preserve"> </w:t>
      </w:r>
      <w:r w:rsidR="00CB1058" w:rsidRPr="00F0677D">
        <w:rPr>
          <w:color w:val="4D5156"/>
          <w:sz w:val="18"/>
          <w:szCs w:val="18"/>
          <w:shd w:val="clear" w:color="auto" w:fill="FFFFFF"/>
        </w:rPr>
        <w:t xml:space="preserve">D7 </w:t>
      </w:r>
      <w:r w:rsidR="000854EA" w:rsidRPr="00F0677D">
        <w:rPr>
          <w:color w:val="4D5156"/>
          <w:sz w:val="18"/>
          <w:szCs w:val="18"/>
          <w:shd w:val="clear" w:color="auto" w:fill="FFFFFF"/>
        </w:rPr>
        <w:t>42</w:t>
      </w:r>
      <w:r w:rsidR="00FE5BB6" w:rsidRPr="00F0677D">
        <w:rPr>
          <w:color w:val="4D5156"/>
          <w:sz w:val="18"/>
          <w:szCs w:val="18"/>
          <w:shd w:val="clear" w:color="auto" w:fill="FFFFFF"/>
        </w:rPr>
        <w:t xml:space="preserve"> – D4 </w:t>
      </w:r>
      <w:r w:rsidR="00627036" w:rsidRPr="00F0677D">
        <w:rPr>
          <w:color w:val="4D5156"/>
          <w:sz w:val="18"/>
          <w:szCs w:val="18"/>
          <w:shd w:val="clear" w:color="auto" w:fill="FFFFFF"/>
        </w:rPr>
        <w:t>54</w:t>
      </w:r>
      <w:r w:rsidR="009748C6" w:rsidRPr="00F0677D">
        <w:rPr>
          <w:color w:val="4D5156"/>
          <w:sz w:val="18"/>
          <w:szCs w:val="18"/>
          <w:shd w:val="clear" w:color="auto" w:fill="FFFFFF"/>
        </w:rPr>
        <w:t xml:space="preserve"> –</w:t>
      </w:r>
      <w:r w:rsidR="00FA5E81" w:rsidRPr="00F0677D">
        <w:rPr>
          <w:color w:val="4D5156"/>
          <w:sz w:val="18"/>
          <w:szCs w:val="18"/>
          <w:shd w:val="clear" w:color="auto" w:fill="FFFFFF"/>
        </w:rPr>
        <w:t xml:space="preserve">   </w:t>
      </w:r>
      <w:r w:rsidR="00667602" w:rsidRPr="00F0677D">
        <w:rPr>
          <w:color w:val="4D5156"/>
          <w:sz w:val="18"/>
          <w:szCs w:val="18"/>
          <w:shd w:val="clear" w:color="auto" w:fill="FFFFFF"/>
        </w:rPr>
        <w:t xml:space="preserve">D5 </w:t>
      </w:r>
      <w:r w:rsidR="00F10F84" w:rsidRPr="00F0677D">
        <w:rPr>
          <w:color w:val="4D5156"/>
          <w:sz w:val="18"/>
          <w:szCs w:val="18"/>
          <w:shd w:val="clear" w:color="auto" w:fill="FFFFFF"/>
        </w:rPr>
        <w:t>54</w:t>
      </w:r>
    </w:p>
    <w:p w14:paraId="325ED139" w14:textId="77777777" w:rsidR="007C6E52" w:rsidRPr="00F0677D" w:rsidRDefault="007C6E52" w:rsidP="008E02FF">
      <w:pPr>
        <w:rPr>
          <w:b/>
          <w:sz w:val="18"/>
          <w:szCs w:val="18"/>
        </w:rPr>
      </w:pPr>
    </w:p>
    <w:p w14:paraId="19A3C35D" w14:textId="77777777" w:rsidR="007C6E52" w:rsidRPr="00F0677D" w:rsidRDefault="007C6E52" w:rsidP="008E02FF">
      <w:pPr>
        <w:rPr>
          <w:b/>
          <w:sz w:val="18"/>
          <w:szCs w:val="18"/>
        </w:rPr>
      </w:pPr>
    </w:p>
    <w:p w14:paraId="6E6723AA" w14:textId="77777777" w:rsidR="007C6E52" w:rsidRPr="00F0677D" w:rsidRDefault="007C6E52" w:rsidP="008E02FF">
      <w:pPr>
        <w:rPr>
          <w:b/>
          <w:sz w:val="18"/>
          <w:szCs w:val="18"/>
        </w:rPr>
      </w:pPr>
    </w:p>
    <w:p w14:paraId="40CD6F53" w14:textId="57AC3F20" w:rsidR="00287C29" w:rsidRPr="00F0677D" w:rsidRDefault="00287C29" w:rsidP="008E02FF">
      <w:pPr>
        <w:rPr>
          <w:b/>
          <w:sz w:val="18"/>
          <w:szCs w:val="18"/>
        </w:rPr>
      </w:pPr>
      <w:r w:rsidRPr="00F0677D">
        <w:rPr>
          <w:b/>
          <w:sz w:val="18"/>
          <w:szCs w:val="18"/>
        </w:rPr>
        <w:t xml:space="preserve">Prof. Dr. </w:t>
      </w:r>
      <w:r w:rsidR="008E02FF" w:rsidRPr="00F0677D">
        <w:rPr>
          <w:b/>
          <w:sz w:val="18"/>
          <w:szCs w:val="18"/>
        </w:rPr>
        <w:t xml:space="preserve">Abdulhalim AYDIN                                               </w:t>
      </w:r>
      <w:r w:rsidR="002E160D" w:rsidRPr="00F0677D">
        <w:rPr>
          <w:b/>
          <w:sz w:val="18"/>
          <w:szCs w:val="18"/>
        </w:rPr>
        <w:tab/>
      </w:r>
      <w:r w:rsidR="002E160D" w:rsidRPr="00F0677D">
        <w:rPr>
          <w:b/>
          <w:sz w:val="18"/>
          <w:szCs w:val="18"/>
        </w:rPr>
        <w:tab/>
      </w:r>
      <w:r w:rsidR="008E02FF" w:rsidRPr="00F0677D">
        <w:rPr>
          <w:b/>
          <w:sz w:val="18"/>
          <w:szCs w:val="18"/>
        </w:rPr>
        <w:t xml:space="preserve">   </w:t>
      </w:r>
      <w:r w:rsidRPr="00F0677D">
        <w:rPr>
          <w:b/>
          <w:sz w:val="18"/>
          <w:szCs w:val="18"/>
        </w:rPr>
        <w:t xml:space="preserve">Prof. Dr. </w:t>
      </w:r>
      <w:r w:rsidR="006951B1" w:rsidRPr="00F0677D">
        <w:rPr>
          <w:b/>
          <w:sz w:val="18"/>
          <w:szCs w:val="18"/>
        </w:rPr>
        <w:t>Mustafa Taner ŞENGÜN</w:t>
      </w:r>
    </w:p>
    <w:p w14:paraId="1399B560" w14:textId="68355796" w:rsidR="00300F18" w:rsidRPr="00FF5FFD" w:rsidRDefault="00287C29">
      <w:pPr>
        <w:rPr>
          <w:b/>
          <w:sz w:val="18"/>
          <w:szCs w:val="18"/>
        </w:rPr>
      </w:pPr>
      <w:r w:rsidRPr="00F0677D">
        <w:rPr>
          <w:b/>
          <w:sz w:val="18"/>
          <w:szCs w:val="18"/>
        </w:rPr>
        <w:t xml:space="preserve">         Bölüm Başkanı                                                              </w:t>
      </w:r>
      <w:r w:rsidR="002E160D" w:rsidRPr="00F0677D">
        <w:rPr>
          <w:b/>
          <w:sz w:val="18"/>
          <w:szCs w:val="18"/>
        </w:rPr>
        <w:tab/>
      </w:r>
      <w:r w:rsidRPr="00F0677D">
        <w:rPr>
          <w:b/>
          <w:sz w:val="18"/>
          <w:szCs w:val="18"/>
        </w:rPr>
        <w:t xml:space="preserve">         </w:t>
      </w:r>
      <w:r w:rsidR="002E160D" w:rsidRPr="00F0677D">
        <w:rPr>
          <w:b/>
          <w:sz w:val="18"/>
          <w:szCs w:val="18"/>
        </w:rPr>
        <w:tab/>
      </w:r>
      <w:r w:rsidR="002E160D" w:rsidRPr="00F0677D">
        <w:rPr>
          <w:b/>
          <w:sz w:val="18"/>
          <w:szCs w:val="18"/>
        </w:rPr>
        <w:tab/>
      </w:r>
      <w:r w:rsidRPr="00F0677D">
        <w:rPr>
          <w:b/>
          <w:sz w:val="18"/>
          <w:szCs w:val="18"/>
        </w:rPr>
        <w:t xml:space="preserve">           Dekan</w:t>
      </w:r>
      <w:r w:rsidRPr="00FD2900">
        <w:rPr>
          <w:b/>
          <w:sz w:val="18"/>
          <w:szCs w:val="18"/>
        </w:rPr>
        <w:t xml:space="preserve"> </w:t>
      </w:r>
    </w:p>
    <w:sectPr w:rsidR="00300F18" w:rsidRPr="00FF5FFD" w:rsidSect="00287C29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159"/>
    <w:multiLevelType w:val="hybridMultilevel"/>
    <w:tmpl w:val="BFDE1D56"/>
    <w:lvl w:ilvl="0" w:tplc="7C149CD2">
      <w:start w:val="1"/>
      <w:numFmt w:val="upperLetter"/>
      <w:lvlText w:val="%1."/>
      <w:lvlJc w:val="left"/>
      <w:pPr>
        <w:ind w:left="3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1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A72D1"/>
    <w:multiLevelType w:val="hybridMultilevel"/>
    <w:tmpl w:val="870C76E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427503"/>
    <w:multiLevelType w:val="hybridMultilevel"/>
    <w:tmpl w:val="4418E3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6D431B"/>
    <w:multiLevelType w:val="hybridMultilevel"/>
    <w:tmpl w:val="1BF292AE"/>
    <w:lvl w:ilvl="0" w:tplc="3AD68C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0544B8"/>
    <w:multiLevelType w:val="hybridMultilevel"/>
    <w:tmpl w:val="412486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05906"/>
    <w:multiLevelType w:val="hybridMultilevel"/>
    <w:tmpl w:val="48648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8" w15:restartNumberingAfterBreak="0">
    <w:nsid w:val="4C2D30CF"/>
    <w:multiLevelType w:val="hybridMultilevel"/>
    <w:tmpl w:val="32C630E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11982"/>
    <w:multiLevelType w:val="hybridMultilevel"/>
    <w:tmpl w:val="02E2FB5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5D6ED6"/>
    <w:multiLevelType w:val="hybridMultilevel"/>
    <w:tmpl w:val="3682A3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4B197B"/>
    <w:multiLevelType w:val="hybridMultilevel"/>
    <w:tmpl w:val="44CC94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A2050D"/>
    <w:multiLevelType w:val="hybridMultilevel"/>
    <w:tmpl w:val="AC7C9D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3D18AC"/>
    <w:multiLevelType w:val="hybridMultilevel"/>
    <w:tmpl w:val="F96658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3014335">
    <w:abstractNumId w:val="17"/>
  </w:num>
  <w:num w:numId="2" w16cid:durableId="428090457">
    <w:abstractNumId w:val="18"/>
  </w:num>
  <w:num w:numId="3" w16cid:durableId="1888102502">
    <w:abstractNumId w:val="1"/>
  </w:num>
  <w:num w:numId="4" w16cid:durableId="354773849">
    <w:abstractNumId w:val="10"/>
  </w:num>
  <w:num w:numId="5" w16cid:durableId="1155881113">
    <w:abstractNumId w:val="7"/>
  </w:num>
  <w:num w:numId="6" w16cid:durableId="2109037353">
    <w:abstractNumId w:val="14"/>
  </w:num>
  <w:num w:numId="7" w16cid:durableId="753629462">
    <w:abstractNumId w:val="16"/>
  </w:num>
  <w:num w:numId="8" w16cid:durableId="1947693986">
    <w:abstractNumId w:val="12"/>
  </w:num>
  <w:num w:numId="9" w16cid:durableId="741803180">
    <w:abstractNumId w:val="2"/>
  </w:num>
  <w:num w:numId="10" w16cid:durableId="1197962025">
    <w:abstractNumId w:val="4"/>
  </w:num>
  <w:num w:numId="11" w16cid:durableId="129522253">
    <w:abstractNumId w:val="15"/>
  </w:num>
  <w:num w:numId="12" w16cid:durableId="1086610967">
    <w:abstractNumId w:val="8"/>
  </w:num>
  <w:num w:numId="13" w16cid:durableId="15742306">
    <w:abstractNumId w:val="9"/>
  </w:num>
  <w:num w:numId="14" w16cid:durableId="944003753">
    <w:abstractNumId w:val="13"/>
  </w:num>
  <w:num w:numId="15" w16cid:durableId="1821074406">
    <w:abstractNumId w:val="11"/>
  </w:num>
  <w:num w:numId="16" w16cid:durableId="1227032769">
    <w:abstractNumId w:val="3"/>
  </w:num>
  <w:num w:numId="17" w16cid:durableId="1269191485">
    <w:abstractNumId w:val="5"/>
  </w:num>
  <w:num w:numId="18" w16cid:durableId="20741701">
    <w:abstractNumId w:val="6"/>
  </w:num>
  <w:num w:numId="19" w16cid:durableId="1899591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6429"/>
    <w:rsid w:val="00006B0E"/>
    <w:rsid w:val="000113D8"/>
    <w:rsid w:val="00014951"/>
    <w:rsid w:val="0001517B"/>
    <w:rsid w:val="000204E5"/>
    <w:rsid w:val="000234DE"/>
    <w:rsid w:val="0002484B"/>
    <w:rsid w:val="00025962"/>
    <w:rsid w:val="00025DF9"/>
    <w:rsid w:val="0003162F"/>
    <w:rsid w:val="00034665"/>
    <w:rsid w:val="0004157A"/>
    <w:rsid w:val="000420F4"/>
    <w:rsid w:val="00047E7A"/>
    <w:rsid w:val="00054F9A"/>
    <w:rsid w:val="000606C0"/>
    <w:rsid w:val="00063C74"/>
    <w:rsid w:val="00064575"/>
    <w:rsid w:val="000727E8"/>
    <w:rsid w:val="00072BBD"/>
    <w:rsid w:val="00081BFD"/>
    <w:rsid w:val="00085161"/>
    <w:rsid w:val="000854EA"/>
    <w:rsid w:val="0008749D"/>
    <w:rsid w:val="000949CA"/>
    <w:rsid w:val="00096A25"/>
    <w:rsid w:val="00097CD0"/>
    <w:rsid w:val="000A2231"/>
    <w:rsid w:val="000A29E3"/>
    <w:rsid w:val="000A3DF2"/>
    <w:rsid w:val="000A7B06"/>
    <w:rsid w:val="000B4C89"/>
    <w:rsid w:val="000B6DDD"/>
    <w:rsid w:val="000C1684"/>
    <w:rsid w:val="000C1744"/>
    <w:rsid w:val="000C24EC"/>
    <w:rsid w:val="000C3438"/>
    <w:rsid w:val="000C3727"/>
    <w:rsid w:val="000C4869"/>
    <w:rsid w:val="000C48B3"/>
    <w:rsid w:val="000D0601"/>
    <w:rsid w:val="000D2B14"/>
    <w:rsid w:val="000D3579"/>
    <w:rsid w:val="000D4D7D"/>
    <w:rsid w:val="000D68DE"/>
    <w:rsid w:val="000D79E4"/>
    <w:rsid w:val="000E1370"/>
    <w:rsid w:val="000E2EE8"/>
    <w:rsid w:val="000E5830"/>
    <w:rsid w:val="000F275E"/>
    <w:rsid w:val="000F5D5F"/>
    <w:rsid w:val="000F5E6E"/>
    <w:rsid w:val="000F5F9C"/>
    <w:rsid w:val="000F6386"/>
    <w:rsid w:val="00111959"/>
    <w:rsid w:val="00112902"/>
    <w:rsid w:val="00114128"/>
    <w:rsid w:val="00115AF4"/>
    <w:rsid w:val="0011768D"/>
    <w:rsid w:val="00117C1D"/>
    <w:rsid w:val="001241BC"/>
    <w:rsid w:val="00124DB5"/>
    <w:rsid w:val="00125A11"/>
    <w:rsid w:val="001323C7"/>
    <w:rsid w:val="00132E22"/>
    <w:rsid w:val="0013527C"/>
    <w:rsid w:val="00136BCC"/>
    <w:rsid w:val="001371D7"/>
    <w:rsid w:val="00137F5B"/>
    <w:rsid w:val="0014124D"/>
    <w:rsid w:val="00143F81"/>
    <w:rsid w:val="001472B9"/>
    <w:rsid w:val="00151EAE"/>
    <w:rsid w:val="0015601C"/>
    <w:rsid w:val="00156F84"/>
    <w:rsid w:val="00157879"/>
    <w:rsid w:val="00157936"/>
    <w:rsid w:val="00164327"/>
    <w:rsid w:val="00166085"/>
    <w:rsid w:val="001664D2"/>
    <w:rsid w:val="001666DE"/>
    <w:rsid w:val="00167D86"/>
    <w:rsid w:val="00172A96"/>
    <w:rsid w:val="00173695"/>
    <w:rsid w:val="00173DF7"/>
    <w:rsid w:val="00177217"/>
    <w:rsid w:val="00181BBC"/>
    <w:rsid w:val="001824DD"/>
    <w:rsid w:val="00186A03"/>
    <w:rsid w:val="001876E5"/>
    <w:rsid w:val="001906B8"/>
    <w:rsid w:val="00193509"/>
    <w:rsid w:val="001A066D"/>
    <w:rsid w:val="001A420A"/>
    <w:rsid w:val="001A5822"/>
    <w:rsid w:val="001A5BBB"/>
    <w:rsid w:val="001A75E1"/>
    <w:rsid w:val="001B16DA"/>
    <w:rsid w:val="001B1F95"/>
    <w:rsid w:val="001B5001"/>
    <w:rsid w:val="001C1350"/>
    <w:rsid w:val="001C3877"/>
    <w:rsid w:val="001C4FC1"/>
    <w:rsid w:val="001D0D9E"/>
    <w:rsid w:val="001D142E"/>
    <w:rsid w:val="001E1508"/>
    <w:rsid w:val="001E18C9"/>
    <w:rsid w:val="001E2520"/>
    <w:rsid w:val="001E714B"/>
    <w:rsid w:val="001F2A93"/>
    <w:rsid w:val="001F3798"/>
    <w:rsid w:val="001F3ED3"/>
    <w:rsid w:val="001F3FB2"/>
    <w:rsid w:val="001F42B5"/>
    <w:rsid w:val="001F5B25"/>
    <w:rsid w:val="001F65D1"/>
    <w:rsid w:val="001F75F9"/>
    <w:rsid w:val="0020005F"/>
    <w:rsid w:val="00205114"/>
    <w:rsid w:val="00214405"/>
    <w:rsid w:val="00214E1C"/>
    <w:rsid w:val="00216709"/>
    <w:rsid w:val="0022039A"/>
    <w:rsid w:val="00232855"/>
    <w:rsid w:val="0023523F"/>
    <w:rsid w:val="00237F6A"/>
    <w:rsid w:val="00244992"/>
    <w:rsid w:val="00246C4F"/>
    <w:rsid w:val="00247BAF"/>
    <w:rsid w:val="00247C12"/>
    <w:rsid w:val="002549D5"/>
    <w:rsid w:val="00255029"/>
    <w:rsid w:val="002557E8"/>
    <w:rsid w:val="00255955"/>
    <w:rsid w:val="00255A46"/>
    <w:rsid w:val="00260DB7"/>
    <w:rsid w:val="00261AAB"/>
    <w:rsid w:val="00262D10"/>
    <w:rsid w:val="0026693B"/>
    <w:rsid w:val="00275655"/>
    <w:rsid w:val="002768DB"/>
    <w:rsid w:val="002829CB"/>
    <w:rsid w:val="00287C29"/>
    <w:rsid w:val="00294352"/>
    <w:rsid w:val="002976AD"/>
    <w:rsid w:val="00297780"/>
    <w:rsid w:val="002A0FA3"/>
    <w:rsid w:val="002A773E"/>
    <w:rsid w:val="002B0D28"/>
    <w:rsid w:val="002B2C79"/>
    <w:rsid w:val="002B4A88"/>
    <w:rsid w:val="002C0306"/>
    <w:rsid w:val="002C438C"/>
    <w:rsid w:val="002C4D50"/>
    <w:rsid w:val="002C542F"/>
    <w:rsid w:val="002C6D0A"/>
    <w:rsid w:val="002D153A"/>
    <w:rsid w:val="002D3C61"/>
    <w:rsid w:val="002D41D1"/>
    <w:rsid w:val="002D432B"/>
    <w:rsid w:val="002D6524"/>
    <w:rsid w:val="002E160D"/>
    <w:rsid w:val="002E241B"/>
    <w:rsid w:val="002E789B"/>
    <w:rsid w:val="002F325F"/>
    <w:rsid w:val="002F5343"/>
    <w:rsid w:val="002F768D"/>
    <w:rsid w:val="00300F18"/>
    <w:rsid w:val="003013DD"/>
    <w:rsid w:val="0030160E"/>
    <w:rsid w:val="003117B7"/>
    <w:rsid w:val="00312FC7"/>
    <w:rsid w:val="00314820"/>
    <w:rsid w:val="0031643E"/>
    <w:rsid w:val="003271FE"/>
    <w:rsid w:val="00336E1E"/>
    <w:rsid w:val="003377C7"/>
    <w:rsid w:val="003409EB"/>
    <w:rsid w:val="00343AEC"/>
    <w:rsid w:val="00343C6B"/>
    <w:rsid w:val="00355EC0"/>
    <w:rsid w:val="00362C0A"/>
    <w:rsid w:val="00363508"/>
    <w:rsid w:val="00364015"/>
    <w:rsid w:val="003641B5"/>
    <w:rsid w:val="00367FC6"/>
    <w:rsid w:val="00370AB6"/>
    <w:rsid w:val="00370D4C"/>
    <w:rsid w:val="00371973"/>
    <w:rsid w:val="00372D04"/>
    <w:rsid w:val="003735C6"/>
    <w:rsid w:val="00385836"/>
    <w:rsid w:val="003862D5"/>
    <w:rsid w:val="003909D8"/>
    <w:rsid w:val="0039269A"/>
    <w:rsid w:val="003954F0"/>
    <w:rsid w:val="00396C1F"/>
    <w:rsid w:val="003A031B"/>
    <w:rsid w:val="003A1E80"/>
    <w:rsid w:val="003A318E"/>
    <w:rsid w:val="003A3A2C"/>
    <w:rsid w:val="003A4706"/>
    <w:rsid w:val="003A48FB"/>
    <w:rsid w:val="003A56D7"/>
    <w:rsid w:val="003A70F7"/>
    <w:rsid w:val="003A7FD8"/>
    <w:rsid w:val="003B0175"/>
    <w:rsid w:val="003B0F5A"/>
    <w:rsid w:val="003B65C4"/>
    <w:rsid w:val="003B77B0"/>
    <w:rsid w:val="003C18E6"/>
    <w:rsid w:val="003C35BA"/>
    <w:rsid w:val="003C45ED"/>
    <w:rsid w:val="003D3266"/>
    <w:rsid w:val="003D76FA"/>
    <w:rsid w:val="003E0CC7"/>
    <w:rsid w:val="003E1692"/>
    <w:rsid w:val="003F13C0"/>
    <w:rsid w:val="003F24F0"/>
    <w:rsid w:val="003F3941"/>
    <w:rsid w:val="003F3EBB"/>
    <w:rsid w:val="003F741F"/>
    <w:rsid w:val="00410307"/>
    <w:rsid w:val="00410A49"/>
    <w:rsid w:val="00412681"/>
    <w:rsid w:val="00413649"/>
    <w:rsid w:val="0041384F"/>
    <w:rsid w:val="00415907"/>
    <w:rsid w:val="0042032C"/>
    <w:rsid w:val="00422A7B"/>
    <w:rsid w:val="00432600"/>
    <w:rsid w:val="00436A62"/>
    <w:rsid w:val="00440225"/>
    <w:rsid w:val="00443F4B"/>
    <w:rsid w:val="00445902"/>
    <w:rsid w:val="0044634A"/>
    <w:rsid w:val="00450E05"/>
    <w:rsid w:val="00451556"/>
    <w:rsid w:val="00452B57"/>
    <w:rsid w:val="00457EFC"/>
    <w:rsid w:val="0046721D"/>
    <w:rsid w:val="004675BA"/>
    <w:rsid w:val="00472DBD"/>
    <w:rsid w:val="00473ABE"/>
    <w:rsid w:val="00473D8A"/>
    <w:rsid w:val="00481FF2"/>
    <w:rsid w:val="00482D9D"/>
    <w:rsid w:val="00484335"/>
    <w:rsid w:val="00485628"/>
    <w:rsid w:val="00485629"/>
    <w:rsid w:val="00485690"/>
    <w:rsid w:val="0048621F"/>
    <w:rsid w:val="004865E2"/>
    <w:rsid w:val="00491E2B"/>
    <w:rsid w:val="004944F3"/>
    <w:rsid w:val="004A1C8F"/>
    <w:rsid w:val="004A22AF"/>
    <w:rsid w:val="004B223B"/>
    <w:rsid w:val="004B26CF"/>
    <w:rsid w:val="004C043C"/>
    <w:rsid w:val="004C36A9"/>
    <w:rsid w:val="004C58B1"/>
    <w:rsid w:val="004C6A44"/>
    <w:rsid w:val="004D1019"/>
    <w:rsid w:val="004D25DD"/>
    <w:rsid w:val="004D28A3"/>
    <w:rsid w:val="004D6011"/>
    <w:rsid w:val="004D7EE1"/>
    <w:rsid w:val="004E2089"/>
    <w:rsid w:val="004E7692"/>
    <w:rsid w:val="004F2DD3"/>
    <w:rsid w:val="004F3999"/>
    <w:rsid w:val="004F4307"/>
    <w:rsid w:val="004F6A43"/>
    <w:rsid w:val="004F7107"/>
    <w:rsid w:val="0050042F"/>
    <w:rsid w:val="00500F40"/>
    <w:rsid w:val="005024C9"/>
    <w:rsid w:val="00502784"/>
    <w:rsid w:val="00503930"/>
    <w:rsid w:val="0050740B"/>
    <w:rsid w:val="005105C8"/>
    <w:rsid w:val="005150E5"/>
    <w:rsid w:val="00515BC1"/>
    <w:rsid w:val="005162BF"/>
    <w:rsid w:val="00516331"/>
    <w:rsid w:val="00522C17"/>
    <w:rsid w:val="00523BB9"/>
    <w:rsid w:val="00526D30"/>
    <w:rsid w:val="005276A7"/>
    <w:rsid w:val="00530F45"/>
    <w:rsid w:val="00532F57"/>
    <w:rsid w:val="00537904"/>
    <w:rsid w:val="00537DC0"/>
    <w:rsid w:val="005460FE"/>
    <w:rsid w:val="0055589D"/>
    <w:rsid w:val="00557E93"/>
    <w:rsid w:val="005605A0"/>
    <w:rsid w:val="00563EE5"/>
    <w:rsid w:val="00564725"/>
    <w:rsid w:val="0056523F"/>
    <w:rsid w:val="00567AFF"/>
    <w:rsid w:val="00570B32"/>
    <w:rsid w:val="00572984"/>
    <w:rsid w:val="00573CFC"/>
    <w:rsid w:val="00574400"/>
    <w:rsid w:val="00575245"/>
    <w:rsid w:val="00577631"/>
    <w:rsid w:val="00581F68"/>
    <w:rsid w:val="00582638"/>
    <w:rsid w:val="005852B4"/>
    <w:rsid w:val="00590439"/>
    <w:rsid w:val="00596B1A"/>
    <w:rsid w:val="005A1132"/>
    <w:rsid w:val="005A1523"/>
    <w:rsid w:val="005A4A67"/>
    <w:rsid w:val="005A4DA7"/>
    <w:rsid w:val="005B7C16"/>
    <w:rsid w:val="005B7CC4"/>
    <w:rsid w:val="005C2511"/>
    <w:rsid w:val="005C2FB5"/>
    <w:rsid w:val="005D0E66"/>
    <w:rsid w:val="005D2276"/>
    <w:rsid w:val="005D400C"/>
    <w:rsid w:val="005E162D"/>
    <w:rsid w:val="005E4968"/>
    <w:rsid w:val="005E59B2"/>
    <w:rsid w:val="005E6DE7"/>
    <w:rsid w:val="005E726C"/>
    <w:rsid w:val="005F1AF2"/>
    <w:rsid w:val="005F2BAA"/>
    <w:rsid w:val="005F4F1E"/>
    <w:rsid w:val="006010CF"/>
    <w:rsid w:val="006027C3"/>
    <w:rsid w:val="0060439F"/>
    <w:rsid w:val="00606051"/>
    <w:rsid w:val="00607A95"/>
    <w:rsid w:val="00610CFE"/>
    <w:rsid w:val="00613150"/>
    <w:rsid w:val="0061385E"/>
    <w:rsid w:val="00615FE9"/>
    <w:rsid w:val="00620877"/>
    <w:rsid w:val="006233D3"/>
    <w:rsid w:val="006236ED"/>
    <w:rsid w:val="006242F7"/>
    <w:rsid w:val="00627036"/>
    <w:rsid w:val="00635DD9"/>
    <w:rsid w:val="00637217"/>
    <w:rsid w:val="00637D7A"/>
    <w:rsid w:val="00643733"/>
    <w:rsid w:val="0065053A"/>
    <w:rsid w:val="00650AAA"/>
    <w:rsid w:val="00653F34"/>
    <w:rsid w:val="00654E60"/>
    <w:rsid w:val="00661969"/>
    <w:rsid w:val="006624F8"/>
    <w:rsid w:val="0066481B"/>
    <w:rsid w:val="00665DAC"/>
    <w:rsid w:val="00666901"/>
    <w:rsid w:val="00667602"/>
    <w:rsid w:val="006702C9"/>
    <w:rsid w:val="006728ED"/>
    <w:rsid w:val="006743E4"/>
    <w:rsid w:val="00676553"/>
    <w:rsid w:val="00676AF0"/>
    <w:rsid w:val="0068089C"/>
    <w:rsid w:val="00680E82"/>
    <w:rsid w:val="00684A57"/>
    <w:rsid w:val="006857C9"/>
    <w:rsid w:val="00687232"/>
    <w:rsid w:val="00687CF3"/>
    <w:rsid w:val="00691B6E"/>
    <w:rsid w:val="00691BA9"/>
    <w:rsid w:val="00692BF6"/>
    <w:rsid w:val="00693EDB"/>
    <w:rsid w:val="0069427D"/>
    <w:rsid w:val="006951B1"/>
    <w:rsid w:val="006A58BB"/>
    <w:rsid w:val="006B0A42"/>
    <w:rsid w:val="006B332A"/>
    <w:rsid w:val="006B7787"/>
    <w:rsid w:val="006C1F88"/>
    <w:rsid w:val="006C3362"/>
    <w:rsid w:val="006D1455"/>
    <w:rsid w:val="006D2FD2"/>
    <w:rsid w:val="006E1095"/>
    <w:rsid w:val="006E1486"/>
    <w:rsid w:val="006E1538"/>
    <w:rsid w:val="006E2CBC"/>
    <w:rsid w:val="006E3CD5"/>
    <w:rsid w:val="006F3303"/>
    <w:rsid w:val="006F3F6D"/>
    <w:rsid w:val="006F679E"/>
    <w:rsid w:val="00705208"/>
    <w:rsid w:val="00707D36"/>
    <w:rsid w:val="00710010"/>
    <w:rsid w:val="00714022"/>
    <w:rsid w:val="00714255"/>
    <w:rsid w:val="00715376"/>
    <w:rsid w:val="00715655"/>
    <w:rsid w:val="0072043D"/>
    <w:rsid w:val="00721DD0"/>
    <w:rsid w:val="00724D97"/>
    <w:rsid w:val="007261AE"/>
    <w:rsid w:val="0073004C"/>
    <w:rsid w:val="00730C2D"/>
    <w:rsid w:val="00730E10"/>
    <w:rsid w:val="00732A8B"/>
    <w:rsid w:val="007336C7"/>
    <w:rsid w:val="007359D1"/>
    <w:rsid w:val="00737BFD"/>
    <w:rsid w:val="00740ECF"/>
    <w:rsid w:val="00743CBC"/>
    <w:rsid w:val="007449E3"/>
    <w:rsid w:val="007451D7"/>
    <w:rsid w:val="007520C4"/>
    <w:rsid w:val="00754F26"/>
    <w:rsid w:val="00760D5D"/>
    <w:rsid w:val="00761F99"/>
    <w:rsid w:val="00765490"/>
    <w:rsid w:val="00767E3E"/>
    <w:rsid w:val="007705F9"/>
    <w:rsid w:val="00772C17"/>
    <w:rsid w:val="007743EF"/>
    <w:rsid w:val="00776709"/>
    <w:rsid w:val="0077761D"/>
    <w:rsid w:val="00781E5D"/>
    <w:rsid w:val="007828F2"/>
    <w:rsid w:val="00783576"/>
    <w:rsid w:val="00787274"/>
    <w:rsid w:val="0079059D"/>
    <w:rsid w:val="00790F4C"/>
    <w:rsid w:val="00791CDB"/>
    <w:rsid w:val="00791DAB"/>
    <w:rsid w:val="007938D8"/>
    <w:rsid w:val="00793F6D"/>
    <w:rsid w:val="007A2D18"/>
    <w:rsid w:val="007A5273"/>
    <w:rsid w:val="007B4AF9"/>
    <w:rsid w:val="007C38CC"/>
    <w:rsid w:val="007C3ED1"/>
    <w:rsid w:val="007C5CA6"/>
    <w:rsid w:val="007C6E52"/>
    <w:rsid w:val="007D0B46"/>
    <w:rsid w:val="007D4611"/>
    <w:rsid w:val="007D464F"/>
    <w:rsid w:val="007D46AB"/>
    <w:rsid w:val="007E0AFF"/>
    <w:rsid w:val="007E31EB"/>
    <w:rsid w:val="007E55F7"/>
    <w:rsid w:val="007E57CE"/>
    <w:rsid w:val="007F16DB"/>
    <w:rsid w:val="007F45A8"/>
    <w:rsid w:val="007F5559"/>
    <w:rsid w:val="00801FB1"/>
    <w:rsid w:val="00802ABC"/>
    <w:rsid w:val="00806986"/>
    <w:rsid w:val="00807122"/>
    <w:rsid w:val="0080727C"/>
    <w:rsid w:val="00807982"/>
    <w:rsid w:val="00810C05"/>
    <w:rsid w:val="008112FF"/>
    <w:rsid w:val="0081364F"/>
    <w:rsid w:val="00815DD4"/>
    <w:rsid w:val="00816D63"/>
    <w:rsid w:val="0082399B"/>
    <w:rsid w:val="0082489E"/>
    <w:rsid w:val="008254A1"/>
    <w:rsid w:val="008273CA"/>
    <w:rsid w:val="00827616"/>
    <w:rsid w:val="008302E5"/>
    <w:rsid w:val="008322BB"/>
    <w:rsid w:val="00832B48"/>
    <w:rsid w:val="00836DF1"/>
    <w:rsid w:val="0083765C"/>
    <w:rsid w:val="00840FE6"/>
    <w:rsid w:val="008462B0"/>
    <w:rsid w:val="00847EB5"/>
    <w:rsid w:val="008528AA"/>
    <w:rsid w:val="008549E8"/>
    <w:rsid w:val="00855554"/>
    <w:rsid w:val="008576C2"/>
    <w:rsid w:val="00857A86"/>
    <w:rsid w:val="00857B65"/>
    <w:rsid w:val="0086011A"/>
    <w:rsid w:val="008645E6"/>
    <w:rsid w:val="00865C8D"/>
    <w:rsid w:val="00865F3B"/>
    <w:rsid w:val="008674E3"/>
    <w:rsid w:val="0087048A"/>
    <w:rsid w:val="00870B79"/>
    <w:rsid w:val="00870BF7"/>
    <w:rsid w:val="00871B67"/>
    <w:rsid w:val="00877F82"/>
    <w:rsid w:val="0088504D"/>
    <w:rsid w:val="00886994"/>
    <w:rsid w:val="00891A66"/>
    <w:rsid w:val="008930BC"/>
    <w:rsid w:val="008941FF"/>
    <w:rsid w:val="00894945"/>
    <w:rsid w:val="0089618A"/>
    <w:rsid w:val="008B0A72"/>
    <w:rsid w:val="008B2438"/>
    <w:rsid w:val="008B33B0"/>
    <w:rsid w:val="008B4F83"/>
    <w:rsid w:val="008C04D8"/>
    <w:rsid w:val="008C2F6D"/>
    <w:rsid w:val="008C2FBE"/>
    <w:rsid w:val="008C365A"/>
    <w:rsid w:val="008C52EA"/>
    <w:rsid w:val="008C77B7"/>
    <w:rsid w:val="008D19BD"/>
    <w:rsid w:val="008E02FF"/>
    <w:rsid w:val="008E10BB"/>
    <w:rsid w:val="008E3454"/>
    <w:rsid w:val="008E39D5"/>
    <w:rsid w:val="008E622C"/>
    <w:rsid w:val="008E7970"/>
    <w:rsid w:val="008F11EA"/>
    <w:rsid w:val="008F4FDF"/>
    <w:rsid w:val="00903A05"/>
    <w:rsid w:val="009110BD"/>
    <w:rsid w:val="009119B9"/>
    <w:rsid w:val="00912648"/>
    <w:rsid w:val="00912658"/>
    <w:rsid w:val="00912756"/>
    <w:rsid w:val="00912F76"/>
    <w:rsid w:val="009136C7"/>
    <w:rsid w:val="009155D2"/>
    <w:rsid w:val="00916686"/>
    <w:rsid w:val="009202B4"/>
    <w:rsid w:val="0092164E"/>
    <w:rsid w:val="00923BC7"/>
    <w:rsid w:val="00925BC3"/>
    <w:rsid w:val="00925F62"/>
    <w:rsid w:val="00927088"/>
    <w:rsid w:val="00931E87"/>
    <w:rsid w:val="00931F8C"/>
    <w:rsid w:val="00932573"/>
    <w:rsid w:val="00934136"/>
    <w:rsid w:val="00935F2F"/>
    <w:rsid w:val="00942A34"/>
    <w:rsid w:val="00942E3D"/>
    <w:rsid w:val="0094399D"/>
    <w:rsid w:val="009451CD"/>
    <w:rsid w:val="009466C3"/>
    <w:rsid w:val="0095016D"/>
    <w:rsid w:val="00957F9B"/>
    <w:rsid w:val="00961C90"/>
    <w:rsid w:val="009644E3"/>
    <w:rsid w:val="00966086"/>
    <w:rsid w:val="00966F9E"/>
    <w:rsid w:val="0096797D"/>
    <w:rsid w:val="00970B16"/>
    <w:rsid w:val="0097484A"/>
    <w:rsid w:val="009748C6"/>
    <w:rsid w:val="00975881"/>
    <w:rsid w:val="00975C6D"/>
    <w:rsid w:val="00980A6E"/>
    <w:rsid w:val="00980CDE"/>
    <w:rsid w:val="0098384A"/>
    <w:rsid w:val="00984415"/>
    <w:rsid w:val="00984A36"/>
    <w:rsid w:val="00987978"/>
    <w:rsid w:val="00992FB0"/>
    <w:rsid w:val="00996AAA"/>
    <w:rsid w:val="009975FC"/>
    <w:rsid w:val="009A049F"/>
    <w:rsid w:val="009A4CF6"/>
    <w:rsid w:val="009B10D9"/>
    <w:rsid w:val="009B37E2"/>
    <w:rsid w:val="009B63A7"/>
    <w:rsid w:val="009B6D92"/>
    <w:rsid w:val="009C4C19"/>
    <w:rsid w:val="009C6B16"/>
    <w:rsid w:val="009C7119"/>
    <w:rsid w:val="009D18B7"/>
    <w:rsid w:val="009D2C21"/>
    <w:rsid w:val="009D5498"/>
    <w:rsid w:val="009D5EC5"/>
    <w:rsid w:val="009D611C"/>
    <w:rsid w:val="009E2A4F"/>
    <w:rsid w:val="009E3C3B"/>
    <w:rsid w:val="009E3DDF"/>
    <w:rsid w:val="009F4564"/>
    <w:rsid w:val="009F4D38"/>
    <w:rsid w:val="009F53AE"/>
    <w:rsid w:val="009F608A"/>
    <w:rsid w:val="009F636F"/>
    <w:rsid w:val="009F6766"/>
    <w:rsid w:val="00A01E9A"/>
    <w:rsid w:val="00A02E4E"/>
    <w:rsid w:val="00A034F7"/>
    <w:rsid w:val="00A05D8D"/>
    <w:rsid w:val="00A13BC2"/>
    <w:rsid w:val="00A14DD8"/>
    <w:rsid w:val="00A1528A"/>
    <w:rsid w:val="00A16077"/>
    <w:rsid w:val="00A1670F"/>
    <w:rsid w:val="00A16ED3"/>
    <w:rsid w:val="00A2011D"/>
    <w:rsid w:val="00A20FE4"/>
    <w:rsid w:val="00A22CC3"/>
    <w:rsid w:val="00A23AA6"/>
    <w:rsid w:val="00A24067"/>
    <w:rsid w:val="00A2628A"/>
    <w:rsid w:val="00A27F69"/>
    <w:rsid w:val="00A30739"/>
    <w:rsid w:val="00A31CC6"/>
    <w:rsid w:val="00A33D09"/>
    <w:rsid w:val="00A34BF1"/>
    <w:rsid w:val="00A34D2E"/>
    <w:rsid w:val="00A441F0"/>
    <w:rsid w:val="00A463FC"/>
    <w:rsid w:val="00A501BC"/>
    <w:rsid w:val="00A52DAB"/>
    <w:rsid w:val="00A53966"/>
    <w:rsid w:val="00A579C1"/>
    <w:rsid w:val="00A60F81"/>
    <w:rsid w:val="00A614D6"/>
    <w:rsid w:val="00A62B8D"/>
    <w:rsid w:val="00A631E6"/>
    <w:rsid w:val="00A65FA6"/>
    <w:rsid w:val="00A66FA1"/>
    <w:rsid w:val="00A701B5"/>
    <w:rsid w:val="00A71E8B"/>
    <w:rsid w:val="00A773E0"/>
    <w:rsid w:val="00A804C4"/>
    <w:rsid w:val="00A8244A"/>
    <w:rsid w:val="00A867E8"/>
    <w:rsid w:val="00A93414"/>
    <w:rsid w:val="00A96ED5"/>
    <w:rsid w:val="00A97266"/>
    <w:rsid w:val="00A978C0"/>
    <w:rsid w:val="00AA03AA"/>
    <w:rsid w:val="00AA2A0E"/>
    <w:rsid w:val="00AA4FD4"/>
    <w:rsid w:val="00AA52E8"/>
    <w:rsid w:val="00AA672A"/>
    <w:rsid w:val="00AB029B"/>
    <w:rsid w:val="00AB25CB"/>
    <w:rsid w:val="00AB2837"/>
    <w:rsid w:val="00AB7A28"/>
    <w:rsid w:val="00AC513D"/>
    <w:rsid w:val="00AD0CA9"/>
    <w:rsid w:val="00AD1781"/>
    <w:rsid w:val="00AD5157"/>
    <w:rsid w:val="00AD5B01"/>
    <w:rsid w:val="00AD6AAD"/>
    <w:rsid w:val="00AD77FE"/>
    <w:rsid w:val="00AE0202"/>
    <w:rsid w:val="00AE70C2"/>
    <w:rsid w:val="00AE70CB"/>
    <w:rsid w:val="00AE76FE"/>
    <w:rsid w:val="00AE7B77"/>
    <w:rsid w:val="00AF0601"/>
    <w:rsid w:val="00AF4031"/>
    <w:rsid w:val="00AF4F5C"/>
    <w:rsid w:val="00AF794F"/>
    <w:rsid w:val="00B00791"/>
    <w:rsid w:val="00B023B4"/>
    <w:rsid w:val="00B02EAB"/>
    <w:rsid w:val="00B037E6"/>
    <w:rsid w:val="00B03EFD"/>
    <w:rsid w:val="00B04714"/>
    <w:rsid w:val="00B05CC8"/>
    <w:rsid w:val="00B111C7"/>
    <w:rsid w:val="00B11263"/>
    <w:rsid w:val="00B20E9B"/>
    <w:rsid w:val="00B2292D"/>
    <w:rsid w:val="00B234CD"/>
    <w:rsid w:val="00B23E12"/>
    <w:rsid w:val="00B242A2"/>
    <w:rsid w:val="00B25584"/>
    <w:rsid w:val="00B2656B"/>
    <w:rsid w:val="00B266D5"/>
    <w:rsid w:val="00B32B46"/>
    <w:rsid w:val="00B346CB"/>
    <w:rsid w:val="00B41AC0"/>
    <w:rsid w:val="00B42F36"/>
    <w:rsid w:val="00B46F92"/>
    <w:rsid w:val="00B51815"/>
    <w:rsid w:val="00B56AAB"/>
    <w:rsid w:val="00B60608"/>
    <w:rsid w:val="00B65582"/>
    <w:rsid w:val="00B73512"/>
    <w:rsid w:val="00B73A84"/>
    <w:rsid w:val="00B746F6"/>
    <w:rsid w:val="00B80DC7"/>
    <w:rsid w:val="00B824AA"/>
    <w:rsid w:val="00B847A3"/>
    <w:rsid w:val="00B85BF9"/>
    <w:rsid w:val="00B85E16"/>
    <w:rsid w:val="00B8722E"/>
    <w:rsid w:val="00B87EC7"/>
    <w:rsid w:val="00B91001"/>
    <w:rsid w:val="00B9202E"/>
    <w:rsid w:val="00B92FFF"/>
    <w:rsid w:val="00B95B0F"/>
    <w:rsid w:val="00B973FF"/>
    <w:rsid w:val="00BA0521"/>
    <w:rsid w:val="00BB0416"/>
    <w:rsid w:val="00BB1790"/>
    <w:rsid w:val="00BB22E7"/>
    <w:rsid w:val="00BB2617"/>
    <w:rsid w:val="00BB43FD"/>
    <w:rsid w:val="00BC035E"/>
    <w:rsid w:val="00BC6456"/>
    <w:rsid w:val="00BC71AC"/>
    <w:rsid w:val="00BD0F51"/>
    <w:rsid w:val="00BD24FA"/>
    <w:rsid w:val="00BD6658"/>
    <w:rsid w:val="00BE303C"/>
    <w:rsid w:val="00BE3725"/>
    <w:rsid w:val="00BE6C8B"/>
    <w:rsid w:val="00BE7313"/>
    <w:rsid w:val="00BF2C97"/>
    <w:rsid w:val="00BF3F79"/>
    <w:rsid w:val="00BF5685"/>
    <w:rsid w:val="00C04F60"/>
    <w:rsid w:val="00C050B2"/>
    <w:rsid w:val="00C10850"/>
    <w:rsid w:val="00C11293"/>
    <w:rsid w:val="00C126CB"/>
    <w:rsid w:val="00C15960"/>
    <w:rsid w:val="00C17AE8"/>
    <w:rsid w:val="00C22935"/>
    <w:rsid w:val="00C27E50"/>
    <w:rsid w:val="00C3026C"/>
    <w:rsid w:val="00C37629"/>
    <w:rsid w:val="00C37D02"/>
    <w:rsid w:val="00C4414F"/>
    <w:rsid w:val="00C45BE7"/>
    <w:rsid w:val="00C46881"/>
    <w:rsid w:val="00C514D6"/>
    <w:rsid w:val="00C54CDF"/>
    <w:rsid w:val="00C5546B"/>
    <w:rsid w:val="00C570F2"/>
    <w:rsid w:val="00C62211"/>
    <w:rsid w:val="00C631C8"/>
    <w:rsid w:val="00C65ACA"/>
    <w:rsid w:val="00C66BB2"/>
    <w:rsid w:val="00C749CE"/>
    <w:rsid w:val="00C74DB9"/>
    <w:rsid w:val="00C77FA4"/>
    <w:rsid w:val="00C83F35"/>
    <w:rsid w:val="00C84CD1"/>
    <w:rsid w:val="00C86365"/>
    <w:rsid w:val="00C87AF7"/>
    <w:rsid w:val="00C910AA"/>
    <w:rsid w:val="00C9139E"/>
    <w:rsid w:val="00C91AC2"/>
    <w:rsid w:val="00C94F8F"/>
    <w:rsid w:val="00C97D7B"/>
    <w:rsid w:val="00CA3C20"/>
    <w:rsid w:val="00CA60A7"/>
    <w:rsid w:val="00CA69A1"/>
    <w:rsid w:val="00CA7884"/>
    <w:rsid w:val="00CA7B1A"/>
    <w:rsid w:val="00CB1058"/>
    <w:rsid w:val="00CB22B6"/>
    <w:rsid w:val="00CB74F0"/>
    <w:rsid w:val="00CC629B"/>
    <w:rsid w:val="00CC6B4E"/>
    <w:rsid w:val="00CD0842"/>
    <w:rsid w:val="00CD7F90"/>
    <w:rsid w:val="00CE0720"/>
    <w:rsid w:val="00CE2851"/>
    <w:rsid w:val="00CE43B1"/>
    <w:rsid w:val="00CF0051"/>
    <w:rsid w:val="00CF5F17"/>
    <w:rsid w:val="00CF62B4"/>
    <w:rsid w:val="00D00206"/>
    <w:rsid w:val="00D013AA"/>
    <w:rsid w:val="00D06BFD"/>
    <w:rsid w:val="00D107DD"/>
    <w:rsid w:val="00D10966"/>
    <w:rsid w:val="00D1513D"/>
    <w:rsid w:val="00D15384"/>
    <w:rsid w:val="00D16175"/>
    <w:rsid w:val="00D21338"/>
    <w:rsid w:val="00D23510"/>
    <w:rsid w:val="00D24453"/>
    <w:rsid w:val="00D25C5B"/>
    <w:rsid w:val="00D26730"/>
    <w:rsid w:val="00D2774A"/>
    <w:rsid w:val="00D3349C"/>
    <w:rsid w:val="00D34E6E"/>
    <w:rsid w:val="00D3541A"/>
    <w:rsid w:val="00D36540"/>
    <w:rsid w:val="00D376FC"/>
    <w:rsid w:val="00D4249B"/>
    <w:rsid w:val="00D42502"/>
    <w:rsid w:val="00D53E65"/>
    <w:rsid w:val="00D5678C"/>
    <w:rsid w:val="00D619E3"/>
    <w:rsid w:val="00D62C68"/>
    <w:rsid w:val="00D63FDC"/>
    <w:rsid w:val="00D64D59"/>
    <w:rsid w:val="00D64E4D"/>
    <w:rsid w:val="00D66A1A"/>
    <w:rsid w:val="00D73730"/>
    <w:rsid w:val="00D815D0"/>
    <w:rsid w:val="00D82445"/>
    <w:rsid w:val="00D8288B"/>
    <w:rsid w:val="00D829AE"/>
    <w:rsid w:val="00D82B58"/>
    <w:rsid w:val="00D86CFF"/>
    <w:rsid w:val="00D876DD"/>
    <w:rsid w:val="00D87826"/>
    <w:rsid w:val="00D908D8"/>
    <w:rsid w:val="00D90B73"/>
    <w:rsid w:val="00D93D3B"/>
    <w:rsid w:val="00D948F5"/>
    <w:rsid w:val="00D97931"/>
    <w:rsid w:val="00D97DFD"/>
    <w:rsid w:val="00DA68F9"/>
    <w:rsid w:val="00DB01B4"/>
    <w:rsid w:val="00DB0418"/>
    <w:rsid w:val="00DB08D2"/>
    <w:rsid w:val="00DB31FD"/>
    <w:rsid w:val="00DB5501"/>
    <w:rsid w:val="00DB75BB"/>
    <w:rsid w:val="00DB7B2E"/>
    <w:rsid w:val="00DC1AAD"/>
    <w:rsid w:val="00DC23F1"/>
    <w:rsid w:val="00DC3548"/>
    <w:rsid w:val="00DC59A9"/>
    <w:rsid w:val="00DC72F8"/>
    <w:rsid w:val="00DD505A"/>
    <w:rsid w:val="00DD59B1"/>
    <w:rsid w:val="00DD63EC"/>
    <w:rsid w:val="00DD6FD3"/>
    <w:rsid w:val="00DD7699"/>
    <w:rsid w:val="00DE22CC"/>
    <w:rsid w:val="00DE6001"/>
    <w:rsid w:val="00DE7B33"/>
    <w:rsid w:val="00DF1D81"/>
    <w:rsid w:val="00DF2F16"/>
    <w:rsid w:val="00E00D24"/>
    <w:rsid w:val="00E02AC9"/>
    <w:rsid w:val="00E034F6"/>
    <w:rsid w:val="00E0364A"/>
    <w:rsid w:val="00E05593"/>
    <w:rsid w:val="00E11DB6"/>
    <w:rsid w:val="00E124E3"/>
    <w:rsid w:val="00E130AC"/>
    <w:rsid w:val="00E15411"/>
    <w:rsid w:val="00E1544E"/>
    <w:rsid w:val="00E1608A"/>
    <w:rsid w:val="00E16AF1"/>
    <w:rsid w:val="00E16CC5"/>
    <w:rsid w:val="00E176E3"/>
    <w:rsid w:val="00E20B74"/>
    <w:rsid w:val="00E21B6F"/>
    <w:rsid w:val="00E22B43"/>
    <w:rsid w:val="00E23868"/>
    <w:rsid w:val="00E2489B"/>
    <w:rsid w:val="00E25CEF"/>
    <w:rsid w:val="00E269D3"/>
    <w:rsid w:val="00E26FFE"/>
    <w:rsid w:val="00E31563"/>
    <w:rsid w:val="00E31740"/>
    <w:rsid w:val="00E320E3"/>
    <w:rsid w:val="00E34FA2"/>
    <w:rsid w:val="00E35FC5"/>
    <w:rsid w:val="00E40BA9"/>
    <w:rsid w:val="00E42224"/>
    <w:rsid w:val="00E440CC"/>
    <w:rsid w:val="00E44799"/>
    <w:rsid w:val="00E44ADA"/>
    <w:rsid w:val="00E44D25"/>
    <w:rsid w:val="00E4604D"/>
    <w:rsid w:val="00E47EBB"/>
    <w:rsid w:val="00E519E6"/>
    <w:rsid w:val="00E54B72"/>
    <w:rsid w:val="00E552F1"/>
    <w:rsid w:val="00E55B17"/>
    <w:rsid w:val="00E61C48"/>
    <w:rsid w:val="00E62B28"/>
    <w:rsid w:val="00E644BF"/>
    <w:rsid w:val="00E64897"/>
    <w:rsid w:val="00E66852"/>
    <w:rsid w:val="00E72AC5"/>
    <w:rsid w:val="00E74634"/>
    <w:rsid w:val="00E7744C"/>
    <w:rsid w:val="00E87A80"/>
    <w:rsid w:val="00E87D19"/>
    <w:rsid w:val="00E912ED"/>
    <w:rsid w:val="00E92FE4"/>
    <w:rsid w:val="00E94BE6"/>
    <w:rsid w:val="00E9627F"/>
    <w:rsid w:val="00EA1A55"/>
    <w:rsid w:val="00EA3FC2"/>
    <w:rsid w:val="00EA5508"/>
    <w:rsid w:val="00EB277E"/>
    <w:rsid w:val="00EB345D"/>
    <w:rsid w:val="00EB3589"/>
    <w:rsid w:val="00EB35D5"/>
    <w:rsid w:val="00EB395A"/>
    <w:rsid w:val="00EB56BB"/>
    <w:rsid w:val="00EC052B"/>
    <w:rsid w:val="00EC0BB2"/>
    <w:rsid w:val="00EC1945"/>
    <w:rsid w:val="00EC468E"/>
    <w:rsid w:val="00EC6555"/>
    <w:rsid w:val="00ED13EA"/>
    <w:rsid w:val="00ED3640"/>
    <w:rsid w:val="00ED549A"/>
    <w:rsid w:val="00EE0D98"/>
    <w:rsid w:val="00EE5BBD"/>
    <w:rsid w:val="00EE605C"/>
    <w:rsid w:val="00EF13CB"/>
    <w:rsid w:val="00EF329A"/>
    <w:rsid w:val="00EF4082"/>
    <w:rsid w:val="00F03CC5"/>
    <w:rsid w:val="00F0677D"/>
    <w:rsid w:val="00F07F8B"/>
    <w:rsid w:val="00F10F84"/>
    <w:rsid w:val="00F11E27"/>
    <w:rsid w:val="00F140E8"/>
    <w:rsid w:val="00F1689A"/>
    <w:rsid w:val="00F20997"/>
    <w:rsid w:val="00F2279F"/>
    <w:rsid w:val="00F24700"/>
    <w:rsid w:val="00F26BE8"/>
    <w:rsid w:val="00F32F38"/>
    <w:rsid w:val="00F33F2A"/>
    <w:rsid w:val="00F3433D"/>
    <w:rsid w:val="00F35FDF"/>
    <w:rsid w:val="00F37582"/>
    <w:rsid w:val="00F4048A"/>
    <w:rsid w:val="00F41A3E"/>
    <w:rsid w:val="00F43E52"/>
    <w:rsid w:val="00F454A4"/>
    <w:rsid w:val="00F468C7"/>
    <w:rsid w:val="00F51A5A"/>
    <w:rsid w:val="00F63CBF"/>
    <w:rsid w:val="00F65295"/>
    <w:rsid w:val="00F6558D"/>
    <w:rsid w:val="00F66A83"/>
    <w:rsid w:val="00F67162"/>
    <w:rsid w:val="00F67339"/>
    <w:rsid w:val="00F67FD5"/>
    <w:rsid w:val="00F71489"/>
    <w:rsid w:val="00F71FDB"/>
    <w:rsid w:val="00F76D7F"/>
    <w:rsid w:val="00F77899"/>
    <w:rsid w:val="00F77C6C"/>
    <w:rsid w:val="00F8352F"/>
    <w:rsid w:val="00F8654C"/>
    <w:rsid w:val="00F87156"/>
    <w:rsid w:val="00F91D7D"/>
    <w:rsid w:val="00F93108"/>
    <w:rsid w:val="00F932A4"/>
    <w:rsid w:val="00F94333"/>
    <w:rsid w:val="00F94CDB"/>
    <w:rsid w:val="00F95790"/>
    <w:rsid w:val="00FA459C"/>
    <w:rsid w:val="00FA5053"/>
    <w:rsid w:val="00FA5E81"/>
    <w:rsid w:val="00FB0FD8"/>
    <w:rsid w:val="00FB3B77"/>
    <w:rsid w:val="00FB65A4"/>
    <w:rsid w:val="00FC198A"/>
    <w:rsid w:val="00FC32BF"/>
    <w:rsid w:val="00FC47E2"/>
    <w:rsid w:val="00FC5438"/>
    <w:rsid w:val="00FD03A5"/>
    <w:rsid w:val="00FD2900"/>
    <w:rsid w:val="00FD5FB7"/>
    <w:rsid w:val="00FD6071"/>
    <w:rsid w:val="00FE4976"/>
    <w:rsid w:val="00FE5BB6"/>
    <w:rsid w:val="00FE681F"/>
    <w:rsid w:val="00FE696B"/>
    <w:rsid w:val="00FE752F"/>
    <w:rsid w:val="00FF0A66"/>
    <w:rsid w:val="00FF1FD7"/>
    <w:rsid w:val="00FF5FFD"/>
    <w:rsid w:val="00FF7084"/>
    <w:rsid w:val="00FF7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link w:val="Heading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Heading3">
    <w:name w:val="heading 3"/>
    <w:basedOn w:val="Normal"/>
    <w:next w:val="Normal"/>
    <w:link w:val="Heading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Heading3Char">
    <w:name w:val="Heading 3 Char"/>
    <w:basedOn w:val="DefaultParagraphFont"/>
    <w:link w:val="Heading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Paragraph">
    <w:name w:val="List Paragraph"/>
    <w:basedOn w:val="Normal"/>
    <w:uiPriority w:val="34"/>
    <w:qFormat/>
    <w:rsid w:val="00F35FDF"/>
    <w:pPr>
      <w:ind w:left="720"/>
      <w:contextualSpacing/>
    </w:pPr>
  </w:style>
  <w:style w:type="paragraph" w:styleId="NoSpacing">
    <w:name w:val="No Spacing"/>
    <w:uiPriority w:val="1"/>
    <w:qFormat/>
    <w:rsid w:val="00311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90029E-39CA-42E4-A620-3C9C505EE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8</TotalTime>
  <Pages>1</Pages>
  <Words>559</Words>
  <Characters>2812</Characters>
  <Application>Microsoft Office Word</Application>
  <DocSecurity>0</DocSecurity>
  <Lines>401</Lines>
  <Paragraphs>30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ayarvargun ailesi</cp:lastModifiedBy>
  <cp:revision>922</cp:revision>
  <cp:lastPrinted>2024-11-19T11:20:00Z</cp:lastPrinted>
  <dcterms:created xsi:type="dcterms:W3CDTF">2023-11-15T19:03:00Z</dcterms:created>
  <dcterms:modified xsi:type="dcterms:W3CDTF">2026-01-08T11:25:00Z</dcterms:modified>
</cp:coreProperties>
</file>